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0E1142">
        <w:t>5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0E1142">
        <w:rPr>
          <w:rFonts w:ascii="Arial" w:hAnsi="Arial" w:cs="Arial"/>
          <w:b/>
          <w:bCs/>
          <w:sz w:val="32"/>
          <w:szCs w:val="32"/>
        </w:rPr>
        <w:t>17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0E1142">
        <w:rPr>
          <w:rFonts w:ascii="Arial" w:hAnsi="Arial" w:cs="Arial"/>
          <w:b/>
          <w:bCs/>
          <w:sz w:val="32"/>
          <w:szCs w:val="32"/>
        </w:rPr>
        <w:t>6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4940D1" w:rsidRDefault="00B46EF5">
      <w:pPr>
        <w:outlineLvl w:val="0"/>
      </w:pPr>
      <w:r w:rsidRPr="004940D1">
        <w:t>Zasedání Zastupitelstva obce Vestec bylo zahájeno v 17.30 hod starostou obce Jaroslavem Janatou, který přednesl program dnešního zasedání.</w:t>
      </w:r>
    </w:p>
    <w:p w:rsidR="00D91BEA" w:rsidRPr="004940D1" w:rsidRDefault="00D91BEA"/>
    <w:p w:rsidR="00D91BEA" w:rsidRPr="004940D1" w:rsidRDefault="00B46EF5">
      <w:pPr>
        <w:outlineLvl w:val="0"/>
      </w:pPr>
      <w:r w:rsidRPr="004940D1">
        <w:t>Přítomni: J</w:t>
      </w:r>
      <w:r w:rsidR="004940D1" w:rsidRPr="004940D1">
        <w:t>anata Jaroslav, Plachý Bohuslav</w:t>
      </w:r>
      <w:r w:rsidRPr="004940D1">
        <w:t xml:space="preserve">, Ryšavá Milada, </w:t>
      </w:r>
      <w:r w:rsidR="00FB6896" w:rsidRPr="004940D1">
        <w:t>Barták Luboš</w:t>
      </w:r>
      <w:r w:rsidR="004940D1" w:rsidRPr="004940D1">
        <w:t>,</w:t>
      </w:r>
      <w:r w:rsidR="006F018B">
        <w:t xml:space="preserve"> </w:t>
      </w:r>
      <w:r w:rsidR="001656A9" w:rsidRPr="004940D1">
        <w:t>J</w:t>
      </w:r>
      <w:r w:rsidR="004C240C">
        <w:t xml:space="preserve">eníková Ivana, </w:t>
      </w:r>
      <w:r w:rsidR="006F018B">
        <w:t xml:space="preserve">Bureš Jaroslav </w:t>
      </w:r>
      <w:r w:rsidR="00461F48">
        <w:t>(17.50)</w:t>
      </w:r>
    </w:p>
    <w:p w:rsidR="00F958F3" w:rsidRDefault="00F958F3">
      <w:r>
        <w:t xml:space="preserve">Omluven: </w:t>
      </w:r>
      <w:r w:rsidR="00517C13" w:rsidRPr="004940D1">
        <w:t>René Procházka</w:t>
      </w:r>
      <w:r w:rsidR="00517C13">
        <w:t xml:space="preserve">, </w:t>
      </w:r>
      <w:r w:rsidR="00517C13" w:rsidRPr="004940D1">
        <w:t>David</w:t>
      </w:r>
      <w:r w:rsidR="00517C13">
        <w:t xml:space="preserve"> Kadlec, </w:t>
      </w:r>
      <w:r w:rsidR="00517C13" w:rsidRPr="004940D1">
        <w:t>Němec Zdeněk</w:t>
      </w:r>
      <w:r w:rsidR="00517C13">
        <w:t xml:space="preserve">, </w:t>
      </w:r>
      <w:r w:rsidR="00517C13" w:rsidRPr="00517C13">
        <w:t xml:space="preserve"> </w:t>
      </w:r>
    </w:p>
    <w:p w:rsidR="00F958F3" w:rsidRPr="004940D1" w:rsidRDefault="00F958F3"/>
    <w:p w:rsidR="00D91BEA" w:rsidRPr="004940D1" w:rsidRDefault="00B46EF5">
      <w:r w:rsidRPr="004940D1">
        <w:t>Program: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Zahájení zasedání, určení ověřovatelů a zapisovatele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Schválení programu zasedání 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Kontrola usnesení z minulého zasedání</w:t>
      </w:r>
    </w:p>
    <w:p w:rsidR="00FB6896" w:rsidRPr="004940D1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Došlá pošta </w:t>
      </w:r>
    </w:p>
    <w:p w:rsidR="001865E5" w:rsidRDefault="001865E5" w:rsidP="004940D1">
      <w:pPr>
        <w:pStyle w:val="Odstavecseseznamem"/>
        <w:numPr>
          <w:ilvl w:val="0"/>
          <w:numId w:val="6"/>
        </w:numPr>
      </w:pPr>
      <w:r w:rsidRPr="004940D1">
        <w:t>Žád</w:t>
      </w:r>
      <w:r w:rsidR="00346244">
        <w:t>ost MS Vestec o příspěvek</w:t>
      </w:r>
    </w:p>
    <w:p w:rsidR="00FB6896" w:rsidRPr="004940D1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Organizační    </w:t>
      </w:r>
    </w:p>
    <w:p w:rsidR="006F018B" w:rsidRDefault="006F018B" w:rsidP="004940D1">
      <w:pPr>
        <w:pStyle w:val="Odstavecseseznamem"/>
        <w:numPr>
          <w:ilvl w:val="0"/>
          <w:numId w:val="7"/>
        </w:numPr>
      </w:pPr>
      <w:r>
        <w:t>Rozp</w:t>
      </w:r>
      <w:r w:rsidRPr="006F018B">
        <w:t>očtové opatření</w:t>
      </w:r>
    </w:p>
    <w:p w:rsidR="00346244" w:rsidRDefault="00346244" w:rsidP="004940D1">
      <w:pPr>
        <w:pStyle w:val="Odstavecseseznamem"/>
        <w:numPr>
          <w:ilvl w:val="0"/>
          <w:numId w:val="7"/>
        </w:numPr>
      </w:pPr>
      <w:r>
        <w:t>Darovací smlouva na motorovou pilu</w:t>
      </w:r>
    </w:p>
    <w:p w:rsidR="00034C0A" w:rsidRDefault="00DC3BE9" w:rsidP="004940D1">
      <w:pPr>
        <w:pStyle w:val="Odstavecseseznamem"/>
        <w:numPr>
          <w:ilvl w:val="0"/>
          <w:numId w:val="7"/>
        </w:numPr>
      </w:pPr>
      <w:r>
        <w:t>Směnná smlouva s Povodí Labe s.</w:t>
      </w:r>
      <w:r w:rsidR="004C240C">
        <w:t xml:space="preserve"> </w:t>
      </w:r>
      <w:r>
        <w:t>p. (p.</w:t>
      </w:r>
      <w:r w:rsidR="004C240C">
        <w:t xml:space="preserve"> </w:t>
      </w:r>
      <w:r>
        <w:t>č. 289/1)</w:t>
      </w:r>
    </w:p>
    <w:p w:rsidR="00DC3BE9" w:rsidRDefault="00DC3BE9" w:rsidP="004940D1">
      <w:pPr>
        <w:pStyle w:val="Odstavecseseznamem"/>
        <w:numPr>
          <w:ilvl w:val="0"/>
          <w:numId w:val="7"/>
        </w:numPr>
      </w:pPr>
      <w:r>
        <w:t>Kupní smlouva na pozemek č. 11 (p.</w:t>
      </w:r>
      <w:r w:rsidR="004C240C">
        <w:t xml:space="preserve"> </w:t>
      </w:r>
      <w:r>
        <w:t>č. 344/21 a 344/15)</w:t>
      </w:r>
    </w:p>
    <w:p w:rsidR="00DC3BE9" w:rsidRDefault="00DC3BE9" w:rsidP="004940D1">
      <w:pPr>
        <w:pStyle w:val="Odstavecseseznamem"/>
        <w:numPr>
          <w:ilvl w:val="0"/>
          <w:numId w:val="7"/>
        </w:numPr>
      </w:pPr>
      <w:r>
        <w:t>Poptávkové řízení na zateplení části čp. 89 – vyhodnocení</w:t>
      </w:r>
    </w:p>
    <w:p w:rsidR="00DC3BE9" w:rsidRDefault="00DC3BE9" w:rsidP="004940D1">
      <w:pPr>
        <w:pStyle w:val="Odstavecseseznamem"/>
        <w:numPr>
          <w:ilvl w:val="0"/>
          <w:numId w:val="7"/>
        </w:numPr>
      </w:pPr>
      <w:r>
        <w:t>Podání žádosti o dotaci na zateplení části čp. 89</w:t>
      </w:r>
    </w:p>
    <w:p w:rsidR="00DC3BE9" w:rsidRDefault="00DC3BE9" w:rsidP="004940D1">
      <w:pPr>
        <w:pStyle w:val="Odstavecseseznamem"/>
        <w:numPr>
          <w:ilvl w:val="0"/>
          <w:numId w:val="7"/>
        </w:numPr>
      </w:pPr>
      <w:r>
        <w:t>Odstranění plechové nástěnky, nahrazení dřevěnou</w:t>
      </w:r>
    </w:p>
    <w:p w:rsidR="00DC3BE9" w:rsidRDefault="00DC3BE9" w:rsidP="004940D1">
      <w:pPr>
        <w:pStyle w:val="Odstavecseseznamem"/>
        <w:numPr>
          <w:ilvl w:val="0"/>
          <w:numId w:val="7"/>
        </w:numPr>
      </w:pPr>
      <w:r>
        <w:t>Občasník – živnostníci</w:t>
      </w:r>
    </w:p>
    <w:p w:rsidR="00DC3BE9" w:rsidRDefault="00DC3BE9" w:rsidP="004940D1">
      <w:pPr>
        <w:pStyle w:val="Odstavecseseznamem"/>
        <w:numPr>
          <w:ilvl w:val="0"/>
          <w:numId w:val="7"/>
        </w:numPr>
      </w:pPr>
      <w:r>
        <w:t>Dotace na výsadbu stromů</w:t>
      </w:r>
    </w:p>
    <w:p w:rsidR="00DC3BE9" w:rsidRDefault="00DC3BE9" w:rsidP="004940D1">
      <w:pPr>
        <w:pStyle w:val="Odstavecseseznamem"/>
        <w:numPr>
          <w:ilvl w:val="0"/>
          <w:numId w:val="7"/>
        </w:numPr>
      </w:pPr>
      <w:r>
        <w:t>Vypsání výběrového řízení – topení v čp. 89</w:t>
      </w:r>
    </w:p>
    <w:p w:rsidR="00F35AE3" w:rsidRDefault="00F35AE3" w:rsidP="00FB6896">
      <w:pPr>
        <w:numPr>
          <w:ilvl w:val="0"/>
          <w:numId w:val="1"/>
        </w:numPr>
        <w:tabs>
          <w:tab w:val="left" w:pos="360"/>
        </w:tabs>
        <w:ind w:left="360"/>
      </w:pPr>
      <w:r>
        <w:t xml:space="preserve">Termín příštího zasedání </w:t>
      </w:r>
    </w:p>
    <w:p w:rsidR="00D91BEA" w:rsidRDefault="00FB6896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Diskuse</w:t>
      </w:r>
    </w:p>
    <w:p w:rsidR="00346244" w:rsidRDefault="00346244" w:rsidP="00FB6896">
      <w:pPr>
        <w:tabs>
          <w:tab w:val="left" w:pos="360"/>
        </w:tabs>
        <w:ind w:left="360"/>
      </w:pPr>
    </w:p>
    <w:p w:rsidR="00751FB7" w:rsidRPr="004940D1" w:rsidRDefault="00751FB7" w:rsidP="00FB6896">
      <w:pPr>
        <w:tabs>
          <w:tab w:val="left" w:pos="360"/>
        </w:tabs>
        <w:ind w:left="360"/>
      </w:pPr>
    </w:p>
    <w:p w:rsidR="00D91BEA" w:rsidRPr="004940D1" w:rsidRDefault="00B46EF5" w:rsidP="009D2A9A">
      <w:pPr>
        <w:jc w:val="both"/>
      </w:pPr>
      <w:r w:rsidRPr="004940D1">
        <w:t xml:space="preserve">1) Ověřovateli dnešního zápisu byli určeni </w:t>
      </w:r>
      <w:r w:rsidR="004C240C">
        <w:t>Bohuslav Plachý a</w:t>
      </w:r>
      <w:r w:rsidR="00517C13">
        <w:t xml:space="preserve"> Ivana Jeníková</w:t>
      </w:r>
      <w:r w:rsidRPr="004940D1">
        <w:t xml:space="preserve">, zapisovatelem Lenka Šteflová </w:t>
      </w:r>
    </w:p>
    <w:p w:rsidR="00D91BEA" w:rsidRPr="004940D1" w:rsidRDefault="00B46EF5" w:rsidP="009D2A9A">
      <w:pPr>
        <w:jc w:val="both"/>
      </w:pPr>
      <w:proofErr w:type="gramStart"/>
      <w:r w:rsidRPr="004940D1">
        <w:t xml:space="preserve">Pro : </w:t>
      </w:r>
      <w:r w:rsidR="00FB6896" w:rsidRPr="004940D1">
        <w:t xml:space="preserve"> </w:t>
      </w:r>
      <w:r w:rsidR="00517C13">
        <w:t>5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D91BEA" w:rsidRPr="004940D1" w:rsidRDefault="00B46EF5" w:rsidP="009D2A9A">
      <w:pPr>
        <w:jc w:val="both"/>
        <w:outlineLvl w:val="0"/>
      </w:pPr>
      <w:r w:rsidRPr="004940D1">
        <w:rPr>
          <w:u w:val="single"/>
        </w:rPr>
        <w:t xml:space="preserve">Usnesení č. </w:t>
      </w:r>
      <w:proofErr w:type="gramStart"/>
      <w:r w:rsidR="00DC3BE9">
        <w:rPr>
          <w:u w:val="single"/>
        </w:rPr>
        <w:t>5</w:t>
      </w:r>
      <w:r w:rsidRPr="004940D1">
        <w:rPr>
          <w:u w:val="single"/>
        </w:rPr>
        <w:t xml:space="preserve">/2020/1 :  </w:t>
      </w:r>
      <w:r w:rsidRPr="004940D1">
        <w:t>zastupitelstvo</w:t>
      </w:r>
      <w:proofErr w:type="gramEnd"/>
      <w:r w:rsidRPr="004940D1">
        <w:t xml:space="preserve"> obce Vestec schvaluje jako ověřovatele dnešního zápisu ze zasedání</w:t>
      </w:r>
      <w:r w:rsidR="00957D17" w:rsidRPr="004940D1">
        <w:t xml:space="preserve"> </w:t>
      </w:r>
      <w:r w:rsidR="004C240C">
        <w:t>Bohuslava Plachého</w:t>
      </w:r>
      <w:r w:rsidR="006F49F7">
        <w:t xml:space="preserve"> </w:t>
      </w:r>
      <w:r w:rsidR="00957D17" w:rsidRPr="004940D1">
        <w:t xml:space="preserve">a </w:t>
      </w:r>
      <w:r w:rsidR="00517C13">
        <w:t>Ivanu Jeníkovou</w:t>
      </w:r>
      <w:r w:rsidR="004C240C">
        <w:t xml:space="preserve">, a </w:t>
      </w:r>
      <w:r w:rsidRPr="004940D1">
        <w:t>jako zapisovatele pak Lenku Šteflovou.</w:t>
      </w:r>
    </w:p>
    <w:p w:rsidR="00D91BEA" w:rsidRPr="004940D1" w:rsidRDefault="00D91BEA" w:rsidP="009D2A9A">
      <w:pPr>
        <w:jc w:val="both"/>
      </w:pPr>
    </w:p>
    <w:p w:rsidR="00D91BEA" w:rsidRPr="004940D1" w:rsidRDefault="00B46EF5" w:rsidP="009D2A9A">
      <w:pPr>
        <w:jc w:val="both"/>
        <w:outlineLvl w:val="0"/>
      </w:pPr>
      <w:r w:rsidRPr="004940D1">
        <w:t xml:space="preserve">2) Schválení programu zasedání dle programu je doplněno o body: </w:t>
      </w:r>
    </w:p>
    <w:p w:rsidR="000E37B7" w:rsidRDefault="000E37B7" w:rsidP="000E37B7">
      <w:pPr>
        <w:jc w:val="both"/>
      </w:pPr>
      <w:r>
        <w:t>zhotovení obecní vlajky</w:t>
      </w:r>
    </w:p>
    <w:p w:rsidR="000E37B7" w:rsidRDefault="00517C13" w:rsidP="000E37B7">
      <w:pPr>
        <w:jc w:val="both"/>
      </w:pPr>
      <w:r>
        <w:t xml:space="preserve">tlaková </w:t>
      </w:r>
      <w:r w:rsidR="000E37B7">
        <w:t>kanalizace Malý Vestec</w:t>
      </w:r>
    </w:p>
    <w:p w:rsidR="00517C13" w:rsidRDefault="00517C13" w:rsidP="000E37B7">
      <w:pPr>
        <w:jc w:val="both"/>
      </w:pPr>
      <w:r>
        <w:t>nákup sekačky</w:t>
      </w:r>
    </w:p>
    <w:p w:rsidR="00220589" w:rsidRPr="004940D1" w:rsidRDefault="00220589" w:rsidP="009D2A9A">
      <w:pPr>
        <w:jc w:val="both"/>
      </w:pPr>
      <w:proofErr w:type="gramStart"/>
      <w:r w:rsidRPr="004940D1">
        <w:t xml:space="preserve">Pro :   </w:t>
      </w:r>
      <w:r w:rsidR="00517C13">
        <w:t>5</w:t>
      </w:r>
      <w:r w:rsidRPr="004940D1">
        <w:t xml:space="preserve">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220589" w:rsidRDefault="00220589" w:rsidP="000E37B7">
      <w:pPr>
        <w:jc w:val="both"/>
      </w:pPr>
      <w:r w:rsidRPr="004940D1">
        <w:rPr>
          <w:u w:val="single"/>
        </w:rPr>
        <w:t xml:space="preserve">Usnesení č. </w:t>
      </w:r>
      <w:proofErr w:type="gramStart"/>
      <w:r w:rsidR="00DC3BE9">
        <w:rPr>
          <w:u w:val="single"/>
        </w:rPr>
        <w:t>5</w:t>
      </w:r>
      <w:r w:rsidRPr="004940D1">
        <w:rPr>
          <w:u w:val="single"/>
        </w:rPr>
        <w:t xml:space="preserve">/2020/2 :  </w:t>
      </w:r>
      <w:r w:rsidRPr="004940D1">
        <w:t>zastupitelstvo</w:t>
      </w:r>
      <w:proofErr w:type="gramEnd"/>
      <w:r w:rsidRPr="004940D1">
        <w:t xml:space="preserve"> obce Vestec schvaluje program zasedání </w:t>
      </w:r>
      <w:r w:rsidR="00DE2C60">
        <w:t xml:space="preserve"> </w:t>
      </w:r>
      <w:r w:rsidRPr="004940D1">
        <w:t xml:space="preserve">doplněný o </w:t>
      </w:r>
      <w:r w:rsidR="000E37B7">
        <w:t xml:space="preserve">zhotovení obecní vlajky, </w:t>
      </w:r>
      <w:r w:rsidR="0013612B">
        <w:t xml:space="preserve">tlaková </w:t>
      </w:r>
      <w:r w:rsidR="000E37B7">
        <w:t>kanalizace Malý Vestec</w:t>
      </w:r>
      <w:r w:rsidR="00517C13">
        <w:t>, nákup sekačky</w:t>
      </w:r>
    </w:p>
    <w:p w:rsidR="00A10026" w:rsidRPr="004940D1" w:rsidRDefault="00A10026" w:rsidP="009D2A9A">
      <w:pPr>
        <w:jc w:val="both"/>
        <w:outlineLvl w:val="0"/>
      </w:pPr>
    </w:p>
    <w:p w:rsidR="00D91BEA" w:rsidRPr="004940D1" w:rsidRDefault="00B46EF5" w:rsidP="009D2A9A">
      <w:pPr>
        <w:jc w:val="both"/>
      </w:pPr>
      <w:r w:rsidRPr="004940D1">
        <w:t xml:space="preserve">3) Kontrola usnesení ze zasedání </w:t>
      </w:r>
      <w:r w:rsidR="00DC3BE9">
        <w:t>11</w:t>
      </w:r>
      <w:r w:rsidR="00FB6896" w:rsidRPr="004940D1">
        <w:t>.</w:t>
      </w:r>
      <w:r w:rsidR="004940D1">
        <w:t xml:space="preserve"> </w:t>
      </w:r>
      <w:r w:rsidR="00DC3BE9">
        <w:t>5</w:t>
      </w:r>
      <w:r w:rsidRPr="004940D1">
        <w:t>.</w:t>
      </w:r>
      <w:r w:rsidR="004940D1">
        <w:t xml:space="preserve"> </w:t>
      </w:r>
      <w:r w:rsidRPr="004940D1">
        <w:t>2020, nikdo nev</w:t>
      </w:r>
      <w:r w:rsidR="004C240C">
        <w:t>z</w:t>
      </w:r>
      <w:r w:rsidRPr="004940D1">
        <w:t>nesl připo</w:t>
      </w:r>
      <w:r w:rsidR="00DC3BE9">
        <w:t>mínky k zápisu 4</w:t>
      </w:r>
      <w:r w:rsidR="00FB6896" w:rsidRPr="004940D1">
        <w:t>/2020</w:t>
      </w:r>
      <w:r w:rsidR="004940D1">
        <w:t>.</w:t>
      </w:r>
    </w:p>
    <w:p w:rsidR="00D91BEA" w:rsidRPr="004940D1" w:rsidRDefault="00D91BEA" w:rsidP="009D2A9A">
      <w:pPr>
        <w:jc w:val="both"/>
      </w:pPr>
    </w:p>
    <w:p w:rsidR="00D91BEA" w:rsidRDefault="00B46EF5" w:rsidP="009D2A9A">
      <w:pPr>
        <w:jc w:val="both"/>
      </w:pPr>
      <w:r w:rsidRPr="004940D1">
        <w:t>4) Došlá pošta</w:t>
      </w:r>
    </w:p>
    <w:p w:rsidR="00DC3BE9" w:rsidRDefault="00DC3BE9" w:rsidP="00DC3BE9">
      <w:r w:rsidRPr="004940D1">
        <w:t>Žád</w:t>
      </w:r>
      <w:r>
        <w:t>ost MS Vestec o příspěvek</w:t>
      </w:r>
      <w:r w:rsidR="00517C13">
        <w:t xml:space="preserve"> ve výši 10 000 Kč</w:t>
      </w:r>
      <w:r w:rsidR="00F700DA">
        <w:t xml:space="preserve"> (brigáda - </w:t>
      </w:r>
      <w:r w:rsidR="00604AC9">
        <w:t xml:space="preserve"> vyčištění</w:t>
      </w:r>
      <w:r w:rsidR="00F700DA">
        <w:t xml:space="preserve"> náletů</w:t>
      </w:r>
      <w:r w:rsidR="00604AC9">
        <w:t>)</w:t>
      </w:r>
    </w:p>
    <w:p w:rsidR="00517C13" w:rsidRPr="004940D1" w:rsidRDefault="00517C13" w:rsidP="00517C13">
      <w:pPr>
        <w:jc w:val="both"/>
      </w:pPr>
      <w:proofErr w:type="gramStart"/>
      <w:r w:rsidRPr="004940D1">
        <w:t xml:space="preserve">Pro :   </w:t>
      </w:r>
      <w:r>
        <w:t>5</w:t>
      </w:r>
      <w:r w:rsidRPr="004940D1">
        <w:t xml:space="preserve">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DC3BE9" w:rsidRDefault="00DC3BE9" w:rsidP="00DC3BE9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3</w:t>
      </w:r>
      <w:r w:rsidRPr="004940D1">
        <w:rPr>
          <w:u w:val="single"/>
        </w:rPr>
        <w:t xml:space="preserve"> :  </w:t>
      </w:r>
      <w:r w:rsidRPr="004940D1">
        <w:t>zastupitelstvo</w:t>
      </w:r>
      <w:proofErr w:type="gramEnd"/>
      <w:r w:rsidRPr="004940D1">
        <w:t xml:space="preserve"> obce Vestec schvaluje</w:t>
      </w:r>
      <w:r>
        <w:t xml:space="preserve"> příspěvek ve výši 10 000  Kč na činnost MS Vestec a pověřuje starostu obce k podpisu veřejnoprávní smlouvy.</w:t>
      </w:r>
    </w:p>
    <w:p w:rsidR="00D22196" w:rsidRDefault="00D22196" w:rsidP="00492417">
      <w:pPr>
        <w:jc w:val="both"/>
        <w:rPr>
          <w:iCs/>
        </w:rPr>
      </w:pPr>
    </w:p>
    <w:p w:rsidR="00523B29" w:rsidRDefault="00523B29" w:rsidP="00DC3BE9"/>
    <w:p w:rsidR="00523B29" w:rsidRDefault="00523B29" w:rsidP="00DC3BE9">
      <w:r>
        <w:lastRenderedPageBreak/>
        <w:t>5) Organizační</w:t>
      </w:r>
    </w:p>
    <w:p w:rsidR="00DC3BE9" w:rsidRDefault="00DC3BE9" w:rsidP="00DC3BE9">
      <w:r>
        <w:t xml:space="preserve">Starosta </w:t>
      </w:r>
      <w:r w:rsidR="00456B0B">
        <w:t>seznámil s</w:t>
      </w:r>
      <w:r>
        <w:t xml:space="preserve"> rozp</w:t>
      </w:r>
      <w:r w:rsidR="00456B0B">
        <w:t>očtovým</w:t>
      </w:r>
      <w:r w:rsidRPr="006F018B">
        <w:t xml:space="preserve"> opatření</w:t>
      </w:r>
      <w:r w:rsidR="00456B0B">
        <w:t>m</w:t>
      </w:r>
      <w:r>
        <w:t xml:space="preserve"> č. 3/2020</w:t>
      </w:r>
      <w:r w:rsidR="00456B0B">
        <w:t xml:space="preserve"> ke </w:t>
      </w:r>
      <w:proofErr w:type="gramStart"/>
      <w:r w:rsidR="00456B0B">
        <w:t>30.4.2020</w:t>
      </w:r>
      <w:proofErr w:type="gramEnd"/>
    </w:p>
    <w:p w:rsidR="00456B0B" w:rsidRPr="004940D1" w:rsidRDefault="00456B0B" w:rsidP="00456B0B">
      <w:pPr>
        <w:jc w:val="both"/>
      </w:pPr>
      <w:proofErr w:type="gramStart"/>
      <w:r w:rsidRPr="004940D1">
        <w:t xml:space="preserve">Pro :   </w:t>
      </w:r>
      <w:r w:rsidR="00604AC9">
        <w:t>5</w:t>
      </w:r>
      <w:r w:rsidRPr="004940D1">
        <w:t xml:space="preserve">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456B0B" w:rsidRDefault="00456B0B" w:rsidP="00DC3BE9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 w:rsidR="00065620">
        <w:rPr>
          <w:u w:val="single"/>
        </w:rPr>
        <w:t>4</w:t>
      </w:r>
      <w:r w:rsidRPr="004940D1">
        <w:rPr>
          <w:u w:val="single"/>
        </w:rPr>
        <w:t xml:space="preserve"> :  </w:t>
      </w:r>
      <w:r w:rsidRPr="004940D1">
        <w:t>zastupitelstvo</w:t>
      </w:r>
      <w:proofErr w:type="gramEnd"/>
      <w:r w:rsidRPr="004940D1">
        <w:t xml:space="preserve"> obce Vestec</w:t>
      </w:r>
      <w:r>
        <w:t xml:space="preserve"> bere na vědomí obsah a výši rozpočtového opatření č. 3/2020 provedené k </w:t>
      </w:r>
      <w:r w:rsidR="004C240C">
        <w:t>30. 4. 2020</w:t>
      </w:r>
      <w:r>
        <w:t xml:space="preserve">, schválené starostou obce na základě přenesené kompetence usnesením č. 3/2020/12 ze dne </w:t>
      </w:r>
      <w:r w:rsidR="004C240C">
        <w:t>24. 2. 2020</w:t>
      </w:r>
      <w:r>
        <w:t>.</w:t>
      </w:r>
    </w:p>
    <w:p w:rsidR="00456B0B" w:rsidRDefault="00456B0B" w:rsidP="00DC3BE9"/>
    <w:p w:rsidR="00DC3BE9" w:rsidRDefault="00065620" w:rsidP="00065620">
      <w:r>
        <w:t>Da</w:t>
      </w:r>
      <w:r w:rsidR="00DC3BE9">
        <w:t>rovací smlouva na motorovou pilu</w:t>
      </w:r>
      <w:r>
        <w:t xml:space="preserve"> – členové SDH Ve</w:t>
      </w:r>
      <w:r w:rsidR="004C240C">
        <w:t>stec předložili Darovací smlouvu</w:t>
      </w:r>
      <w:r>
        <w:t xml:space="preserve"> mezi Obcí Vestec a HZS </w:t>
      </w:r>
      <w:proofErr w:type="spellStart"/>
      <w:r w:rsidR="00F700DA">
        <w:t>Stř</w:t>
      </w:r>
      <w:proofErr w:type="spellEnd"/>
      <w:r w:rsidR="00F700DA">
        <w:t xml:space="preserve">. kraje </w:t>
      </w:r>
      <w:r>
        <w:t>na motorovou řetězovou pilu HUSQVARNA 365.</w:t>
      </w:r>
      <w:r w:rsidR="00AC5DF3">
        <w:t xml:space="preserve"> </w:t>
      </w:r>
      <w:r w:rsidR="004C240C">
        <w:t>Motorovou pilu p</w:t>
      </w:r>
      <w:r w:rsidR="00AC5DF3">
        <w:t>řevezme zástupce SDH Vestec.</w:t>
      </w:r>
    </w:p>
    <w:p w:rsidR="00065620" w:rsidRPr="004940D1" w:rsidRDefault="00065620" w:rsidP="00065620">
      <w:pPr>
        <w:jc w:val="both"/>
      </w:pPr>
      <w:proofErr w:type="gramStart"/>
      <w:r w:rsidRPr="004940D1">
        <w:t xml:space="preserve">Pro :   </w:t>
      </w:r>
      <w:r w:rsidR="00604AC9">
        <w:t>5</w:t>
      </w:r>
      <w:r w:rsidRPr="004940D1">
        <w:t xml:space="preserve">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AC5DF3" w:rsidRDefault="00065620" w:rsidP="00AC5DF3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5</w:t>
      </w:r>
      <w:r w:rsidRPr="004940D1">
        <w:rPr>
          <w:u w:val="single"/>
        </w:rPr>
        <w:t xml:space="preserve"> :  </w:t>
      </w:r>
      <w:r w:rsidRPr="004940D1">
        <w:t>zast</w:t>
      </w:r>
      <w:r w:rsidR="00AC5DF3">
        <w:t>upitelstvo</w:t>
      </w:r>
      <w:proofErr w:type="gramEnd"/>
      <w:r w:rsidR="00AC5DF3">
        <w:t xml:space="preserve"> obce Vestec souhlasí s Darovací smlouvou mezi Obcí Vestec a HZS na motorovo</w:t>
      </w:r>
      <w:r w:rsidR="004C240C">
        <w:t xml:space="preserve">u řetězovou pilu HUSQVARNA 365 </w:t>
      </w:r>
      <w:r w:rsidR="00AC5DF3">
        <w:t>a pověřuje starostu k</w:t>
      </w:r>
      <w:r w:rsidR="00604AC9">
        <w:t> </w:t>
      </w:r>
      <w:r w:rsidR="00AC5DF3">
        <w:t>podpisu</w:t>
      </w:r>
      <w:r w:rsidR="00604AC9">
        <w:t>.</w:t>
      </w:r>
    </w:p>
    <w:p w:rsidR="00AC5DF3" w:rsidRDefault="00AC5DF3" w:rsidP="00AC5DF3"/>
    <w:p w:rsidR="00DC3BE9" w:rsidRDefault="00DC3BE9" w:rsidP="00604AC9">
      <w:pPr>
        <w:jc w:val="both"/>
      </w:pPr>
      <w:r>
        <w:t>Směnná smlouva</w:t>
      </w:r>
      <w:r w:rsidR="00AC5DF3">
        <w:t xml:space="preserve"> č. D994200117 </w:t>
      </w:r>
      <w:r>
        <w:t>s Povodí Labe s.</w:t>
      </w:r>
      <w:r w:rsidR="004C240C">
        <w:t xml:space="preserve"> p.</w:t>
      </w:r>
      <w:r w:rsidR="00F84681">
        <w:t>, jedná se o část pozemku nově p.</w:t>
      </w:r>
      <w:r w:rsidR="004C240C">
        <w:t xml:space="preserve"> </w:t>
      </w:r>
      <w:r w:rsidR="00F84681">
        <w:t>č. 289/5 o výměře 392 m2, která vznikla rozdělením pozemku z p.</w:t>
      </w:r>
      <w:r w:rsidR="004C240C">
        <w:t xml:space="preserve"> </w:t>
      </w:r>
      <w:r w:rsidR="00F84681">
        <w:t>č. 289/1 za pozemek</w:t>
      </w:r>
      <w:r w:rsidR="00B250E3">
        <w:t xml:space="preserve"> nově vzniklý p.</w:t>
      </w:r>
      <w:r w:rsidR="004C240C">
        <w:t xml:space="preserve"> </w:t>
      </w:r>
      <w:r w:rsidR="00B250E3">
        <w:t>č. 929/17 o výměře 392 m2, který vznikl rozdělením pozemku p.</w:t>
      </w:r>
      <w:r w:rsidR="004C240C">
        <w:t xml:space="preserve"> </w:t>
      </w:r>
      <w:r w:rsidR="00B250E3">
        <w:t>č. 929/5 ve vlastnictví Povodí Labe s.</w:t>
      </w:r>
      <w:r w:rsidR="004C240C">
        <w:t xml:space="preserve"> </w:t>
      </w:r>
      <w:r w:rsidR="00B250E3">
        <w:t>p. Oba pozemky jsou dle odhadu znalce ve stejné hodnotě.  Tato směna je z</w:t>
      </w:r>
      <w:r w:rsidR="00F700DA">
        <w:t> </w:t>
      </w:r>
      <w:r w:rsidR="00B250E3">
        <w:t>důvodu</w:t>
      </w:r>
      <w:r w:rsidR="00F700DA">
        <w:t xml:space="preserve"> budování</w:t>
      </w:r>
      <w:r w:rsidR="00B250E3">
        <w:t xml:space="preserve"> stabilizace ochranné hráze. </w:t>
      </w:r>
    </w:p>
    <w:p w:rsidR="00AC5DF3" w:rsidRPr="004940D1" w:rsidRDefault="00AC5DF3" w:rsidP="00AC5DF3">
      <w:pPr>
        <w:jc w:val="both"/>
      </w:pPr>
      <w:proofErr w:type="gramStart"/>
      <w:r w:rsidRPr="004940D1">
        <w:t xml:space="preserve">Pro :    </w:t>
      </w:r>
      <w:r w:rsidR="00604AC9">
        <w:t>5</w:t>
      </w:r>
      <w:r w:rsidRPr="004940D1">
        <w:t xml:space="preserve">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AC5DF3" w:rsidRDefault="00AC5DF3" w:rsidP="00AC5DF3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6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schvaluje Směnnou smlouvu č. č. D994200117 </w:t>
      </w:r>
      <w:r w:rsidR="00F700DA">
        <w:t xml:space="preserve">mezí Obcí Vestec a  </w:t>
      </w:r>
      <w:r>
        <w:t>Povodí Labe s.</w:t>
      </w:r>
      <w:r w:rsidR="004C240C">
        <w:t xml:space="preserve"> </w:t>
      </w:r>
      <w:r>
        <w:t>p.</w:t>
      </w:r>
      <w:r w:rsidR="00F700DA">
        <w:t xml:space="preserve"> týkající se </w:t>
      </w:r>
      <w:r w:rsidR="00B250E3">
        <w:t>pozemků p.</w:t>
      </w:r>
      <w:r w:rsidR="004C240C">
        <w:t xml:space="preserve"> </w:t>
      </w:r>
      <w:r w:rsidR="00B250E3">
        <w:t xml:space="preserve">č. </w:t>
      </w:r>
      <w:r>
        <w:t>289/</w:t>
      </w:r>
      <w:r w:rsidR="00F700DA">
        <w:t>5 za p.</w:t>
      </w:r>
      <w:r w:rsidR="004C240C">
        <w:t xml:space="preserve"> </w:t>
      </w:r>
      <w:r w:rsidR="00F700DA">
        <w:t>č. 929/17 o stejné  výměře</w:t>
      </w:r>
      <w:r w:rsidR="00B250E3">
        <w:t xml:space="preserve"> </w:t>
      </w:r>
      <w:r w:rsidR="004C240C">
        <w:t>(</w:t>
      </w:r>
      <w:r w:rsidR="00B250E3">
        <w:t>392 m2</w:t>
      </w:r>
      <w:r w:rsidR="004C240C">
        <w:t>)</w:t>
      </w:r>
      <w:r w:rsidR="00F700DA">
        <w:t xml:space="preserve">. </w:t>
      </w:r>
    </w:p>
    <w:p w:rsidR="00B250E3" w:rsidRDefault="00B250E3" w:rsidP="00AC5DF3"/>
    <w:p w:rsidR="00DC3BE9" w:rsidRDefault="00B250E3" w:rsidP="00B250E3">
      <w:r>
        <w:t xml:space="preserve">Dle zveřejnění záměru na prodej pozemku </w:t>
      </w:r>
      <w:r w:rsidR="00A83C70">
        <w:t xml:space="preserve">přišla jedna </w:t>
      </w:r>
      <w:proofErr w:type="gramStart"/>
      <w:r w:rsidR="00A83C70">
        <w:t xml:space="preserve">nabídka </w:t>
      </w:r>
      <w:r w:rsidR="00E60C6F">
        <w:t>X</w:t>
      </w:r>
      <w:r w:rsidR="00F958F3">
        <w:t xml:space="preserve">. </w:t>
      </w:r>
      <w:r w:rsidR="00F958F3" w:rsidRPr="00F958F3">
        <w:t xml:space="preserve"> </w:t>
      </w:r>
      <w:r w:rsidR="00F700DA">
        <w:t>Bude</w:t>
      </w:r>
      <w:proofErr w:type="gramEnd"/>
      <w:r w:rsidR="00F700DA">
        <w:t xml:space="preserve"> s nimi uzavřena k</w:t>
      </w:r>
      <w:r w:rsidR="00F958F3">
        <w:t>upní smlouva na pozemek č. 11 (p.</w:t>
      </w:r>
      <w:r w:rsidR="004C240C">
        <w:t xml:space="preserve"> </w:t>
      </w:r>
      <w:r w:rsidR="00F958F3">
        <w:t>č. 344/21</w:t>
      </w:r>
      <w:r w:rsidR="00F700DA">
        <w:t xml:space="preserve"> a 344/15).</w:t>
      </w:r>
    </w:p>
    <w:p w:rsidR="00A83C70" w:rsidRPr="004940D1" w:rsidRDefault="00A83C70" w:rsidP="00A83C70">
      <w:pPr>
        <w:jc w:val="both"/>
      </w:pPr>
      <w:proofErr w:type="gramStart"/>
      <w:r w:rsidRPr="004940D1">
        <w:t xml:space="preserve">Pro :  </w:t>
      </w:r>
      <w:r w:rsidR="00604AC9">
        <w:t>5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B250E3" w:rsidRDefault="00A83C70" w:rsidP="00A83C70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7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schvaluje</w:t>
      </w:r>
      <w:r w:rsidR="00F958F3">
        <w:t xml:space="preserve"> Kupní smlouvu na pozemek č.</w:t>
      </w:r>
      <w:r w:rsidR="004C240C">
        <w:t xml:space="preserve"> </w:t>
      </w:r>
      <w:r w:rsidR="00F958F3">
        <w:t>11 (p.</w:t>
      </w:r>
      <w:r w:rsidR="004C240C">
        <w:t xml:space="preserve"> </w:t>
      </w:r>
      <w:r w:rsidR="00F958F3">
        <w:t>č. 344/21 a 344/15), pověřuje starostu obce k podpisu.</w:t>
      </w:r>
    </w:p>
    <w:p w:rsidR="00B250E3" w:rsidRDefault="00B250E3" w:rsidP="00B250E3"/>
    <w:p w:rsidR="00DC3BE9" w:rsidRDefault="00DC3BE9" w:rsidP="007E281C">
      <w:pPr>
        <w:jc w:val="both"/>
      </w:pPr>
      <w:r>
        <w:t>Poptávkové řízení na</w:t>
      </w:r>
      <w:r w:rsidR="00F958F3">
        <w:t xml:space="preserve"> dokončení</w:t>
      </w:r>
      <w:r w:rsidR="007E281C">
        <w:t xml:space="preserve"> zateplení části </w:t>
      </w:r>
      <w:r w:rsidR="00F700DA">
        <w:t>budovy čp. 89.</w:t>
      </w:r>
      <w:r w:rsidR="00F958F3">
        <w:t xml:space="preserve"> Záměr na provedení zakázky byl zveřejněn na profilu zadavatele od 19.</w:t>
      </w:r>
      <w:r w:rsidR="004C240C">
        <w:t xml:space="preserve"> </w:t>
      </w:r>
      <w:r w:rsidR="00F958F3">
        <w:t>5.</w:t>
      </w:r>
      <w:r w:rsidR="004C240C">
        <w:t xml:space="preserve"> 2020 do</w:t>
      </w:r>
      <w:r w:rsidR="006D5E6E">
        <w:t xml:space="preserve"> </w:t>
      </w:r>
      <w:r w:rsidR="00F958F3">
        <w:t>4.</w:t>
      </w:r>
      <w:r w:rsidR="004C240C">
        <w:t xml:space="preserve"> </w:t>
      </w:r>
      <w:r w:rsidR="00F958F3">
        <w:t>6.</w:t>
      </w:r>
      <w:r w:rsidR="004C240C">
        <w:t xml:space="preserve"> </w:t>
      </w:r>
      <w:r w:rsidR="00F958F3">
        <w:t>2020. Přišla pouze j</w:t>
      </w:r>
      <w:r w:rsidR="00F700DA">
        <w:t>edna nabídka</w:t>
      </w:r>
      <w:r w:rsidR="004C240C">
        <w:t>, a to</w:t>
      </w:r>
      <w:r w:rsidR="00F700DA">
        <w:t xml:space="preserve"> od pana Tomáše Něm</w:t>
      </w:r>
      <w:r w:rsidR="00F958F3">
        <w:t>c</w:t>
      </w:r>
      <w:r w:rsidR="00F700DA">
        <w:t>e</w:t>
      </w:r>
      <w:r w:rsidR="00F958F3">
        <w:t xml:space="preserve">, </w:t>
      </w:r>
      <w:r w:rsidR="004C240C">
        <w:t xml:space="preserve">jehož </w:t>
      </w:r>
      <w:r w:rsidR="00F958F3">
        <w:t>stave</w:t>
      </w:r>
      <w:r w:rsidR="007E281C">
        <w:t xml:space="preserve">bní firma </w:t>
      </w:r>
      <w:r w:rsidR="004C240C">
        <w:t>předložila nabídkovou cen</w:t>
      </w:r>
      <w:r w:rsidR="007E281C">
        <w:t>u</w:t>
      </w:r>
      <w:r w:rsidR="004C240C">
        <w:t xml:space="preserve"> za provedení zakázky</w:t>
      </w:r>
      <w:r w:rsidR="007E281C">
        <w:t xml:space="preserve"> </w:t>
      </w:r>
      <w:r w:rsidR="004C240C">
        <w:t xml:space="preserve">v hodnotě </w:t>
      </w:r>
      <w:r w:rsidR="007E281C">
        <w:t>328 696,50</w:t>
      </w:r>
      <w:r w:rsidR="00F958F3">
        <w:t xml:space="preserve"> Kč. </w:t>
      </w:r>
      <w:r w:rsidR="004C240C">
        <w:t>Výběrová</w:t>
      </w:r>
      <w:r w:rsidR="00F958F3">
        <w:t xml:space="preserve"> komise navrhla, aby se stal zhotovitelem</w:t>
      </w:r>
      <w:r w:rsidR="004C240C">
        <w:t xml:space="preserve"> zakázky</w:t>
      </w:r>
      <w:r w:rsidR="00F958F3">
        <w:t xml:space="preserve"> a byla s ním uzavřena Smlouva o dílo. </w:t>
      </w:r>
    </w:p>
    <w:p w:rsidR="00F958F3" w:rsidRPr="004940D1" w:rsidRDefault="00F958F3" w:rsidP="00F958F3">
      <w:pPr>
        <w:jc w:val="both"/>
      </w:pPr>
      <w:proofErr w:type="gramStart"/>
      <w:r w:rsidRPr="004940D1">
        <w:t xml:space="preserve">Pro :    </w:t>
      </w:r>
      <w:r w:rsidR="00461F48">
        <w:t>6</w:t>
      </w:r>
      <w:r w:rsidRPr="004940D1">
        <w:t xml:space="preserve">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F958F3" w:rsidRDefault="00F958F3" w:rsidP="007E281C">
      <w:pPr>
        <w:jc w:val="both"/>
      </w:pPr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8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schvaluje výběrové řízení na dokončení zateplení budovy čp. 89. Zhotovitelem se stává Tomáš Něme</w:t>
      </w:r>
      <w:r w:rsidR="007E281C">
        <w:t>c, stavební práce</w:t>
      </w:r>
      <w:r w:rsidR="004C240C">
        <w:t xml:space="preserve"> proběhnou</w:t>
      </w:r>
      <w:r w:rsidR="007E281C">
        <w:t xml:space="preserve"> za cenu 328 696,50 Kč. </w:t>
      </w:r>
      <w:r w:rsidR="004C240C">
        <w:t>Dále ZO p</w:t>
      </w:r>
      <w:r>
        <w:t xml:space="preserve">ověřuje starostu </w:t>
      </w:r>
      <w:r w:rsidR="007E281C">
        <w:t xml:space="preserve">k </w:t>
      </w:r>
      <w:r>
        <w:t>podpisu Smlouvy o dílo.</w:t>
      </w:r>
    </w:p>
    <w:p w:rsidR="00F958F3" w:rsidRDefault="00F958F3" w:rsidP="007E281C">
      <w:pPr>
        <w:jc w:val="both"/>
      </w:pPr>
    </w:p>
    <w:p w:rsidR="00DC3BE9" w:rsidRDefault="00DC3BE9" w:rsidP="00DC4B8F">
      <w:pPr>
        <w:jc w:val="both"/>
      </w:pPr>
      <w:r>
        <w:t xml:space="preserve">Podání žádosti o dotaci na </w:t>
      </w:r>
      <w:r w:rsidR="00F958F3">
        <w:t xml:space="preserve">dokončení </w:t>
      </w:r>
      <w:r>
        <w:t xml:space="preserve">zateplení </w:t>
      </w:r>
      <w:r w:rsidR="001F03DC">
        <w:t xml:space="preserve">budovy </w:t>
      </w:r>
      <w:r>
        <w:t>čp. 89</w:t>
      </w:r>
      <w:r w:rsidR="00F958F3">
        <w:t xml:space="preserve"> z rozpočtu Středočeského kraje Fondu obnovy venkova </w:t>
      </w:r>
    </w:p>
    <w:p w:rsidR="00F958F3" w:rsidRPr="004940D1" w:rsidRDefault="00F958F3" w:rsidP="00F958F3">
      <w:pPr>
        <w:jc w:val="both"/>
      </w:pPr>
      <w:proofErr w:type="gramStart"/>
      <w:r w:rsidRPr="004940D1">
        <w:t xml:space="preserve">Pro :   </w:t>
      </w:r>
      <w:r w:rsidR="00461F48">
        <w:t>6</w:t>
      </w:r>
      <w:r w:rsidRPr="004940D1">
        <w:t xml:space="preserve">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F958F3" w:rsidRDefault="00F958F3" w:rsidP="00F958F3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9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schvaluje podání žádosti o dotaci</w:t>
      </w:r>
      <w:r w:rsidR="001F03DC">
        <w:t xml:space="preserve"> na dokončení zateplení budovy</w:t>
      </w:r>
      <w:r>
        <w:t xml:space="preserve"> čp. 89 z rozpočtu Středočes</w:t>
      </w:r>
      <w:r w:rsidR="001F03DC">
        <w:t>kého kraje Fondu obnovy venkova.</w:t>
      </w:r>
    </w:p>
    <w:p w:rsidR="00F958F3" w:rsidRDefault="00F958F3" w:rsidP="00A83C70"/>
    <w:p w:rsidR="00DC3BE9" w:rsidRDefault="00816C44" w:rsidP="00A83C70">
      <w:r>
        <w:t>Odstranění plechových nástěnek</w:t>
      </w:r>
      <w:r w:rsidR="001F03DC">
        <w:t xml:space="preserve"> a jejich</w:t>
      </w:r>
      <w:r w:rsidR="00DC3BE9">
        <w:t xml:space="preserve"> nahrazení </w:t>
      </w:r>
      <w:r>
        <w:t xml:space="preserve">jednou </w:t>
      </w:r>
      <w:r w:rsidR="001F03DC">
        <w:t xml:space="preserve">nástěnkou </w:t>
      </w:r>
      <w:r w:rsidR="00DC3BE9">
        <w:t>dřevěnou</w:t>
      </w:r>
      <w:r>
        <w:t>, která</w:t>
      </w:r>
      <w:r w:rsidR="001F03DC">
        <w:t xml:space="preserve"> bude sloužit k výlepu plakátů, b</w:t>
      </w:r>
      <w:r w:rsidR="00461F48">
        <w:t xml:space="preserve">udeme řešit na příštím zasedání. </w:t>
      </w:r>
    </w:p>
    <w:p w:rsidR="002B3F84" w:rsidRDefault="002B3F84" w:rsidP="002B3F84"/>
    <w:p w:rsidR="00DC3BE9" w:rsidRDefault="00DC3BE9" w:rsidP="005946C5">
      <w:pPr>
        <w:jc w:val="both"/>
      </w:pPr>
      <w:r>
        <w:t xml:space="preserve">Občasník – </w:t>
      </w:r>
      <w:r w:rsidR="00E60C6F">
        <w:t>živ</w:t>
      </w:r>
      <w:r>
        <w:t>nostníci</w:t>
      </w:r>
      <w:r w:rsidR="00E60C6F">
        <w:t xml:space="preserve"> a podnikající subjekty:</w:t>
      </w:r>
      <w:r w:rsidR="002B3F84">
        <w:t xml:space="preserve"> M. Ryšavá navrhla nechat zpracovat a vydat „Občasník“, který by byl věnován </w:t>
      </w:r>
      <w:r w:rsidR="005946C5">
        <w:t>živnostníkům</w:t>
      </w:r>
      <w:r w:rsidR="00E60C6F">
        <w:t xml:space="preserve"> a podnikajícím subjektům</w:t>
      </w:r>
      <w:r w:rsidR="00F700DA">
        <w:t xml:space="preserve"> z obce</w:t>
      </w:r>
      <w:r w:rsidR="005946C5">
        <w:t>,</w:t>
      </w:r>
      <w:r w:rsidR="001F03DC">
        <w:t xml:space="preserve"> kteří by zde</w:t>
      </w:r>
      <w:r w:rsidR="005946C5">
        <w:t xml:space="preserve"> prezentovali svou činnos</w:t>
      </w:r>
      <w:r w:rsidR="001F03DC">
        <w:t>t.</w:t>
      </w:r>
      <w:r w:rsidR="005946C5">
        <w:t xml:space="preserve"> Zastupitelé navrhli udělat průzkum </w:t>
      </w:r>
      <w:r w:rsidR="001F03DC">
        <w:t xml:space="preserve">mezi </w:t>
      </w:r>
      <w:r w:rsidR="00E300EC">
        <w:t>živnostníky</w:t>
      </w:r>
      <w:r w:rsidR="00E60C6F">
        <w:t xml:space="preserve"> a podnikajícími subjekty</w:t>
      </w:r>
      <w:bookmarkStart w:id="0" w:name="_GoBack"/>
      <w:bookmarkEnd w:id="0"/>
      <w:r w:rsidR="001F03DC">
        <w:t xml:space="preserve"> </w:t>
      </w:r>
      <w:r w:rsidR="005946C5">
        <w:t>a podle</w:t>
      </w:r>
      <w:r w:rsidR="001F03DC">
        <w:t xml:space="preserve"> projeveného</w:t>
      </w:r>
      <w:r w:rsidR="005946C5">
        <w:t xml:space="preserve"> zájmu </w:t>
      </w:r>
      <w:r w:rsidR="001F03DC">
        <w:t xml:space="preserve">dále </w:t>
      </w:r>
      <w:r w:rsidR="005946C5">
        <w:t xml:space="preserve">postupovat. </w:t>
      </w:r>
    </w:p>
    <w:p w:rsidR="002B3F84" w:rsidRDefault="002B3F84" w:rsidP="002B3F84"/>
    <w:p w:rsidR="002B3F84" w:rsidRDefault="00DC3BE9" w:rsidP="00E300EC">
      <w:pPr>
        <w:jc w:val="both"/>
      </w:pPr>
      <w:r>
        <w:t>Dotace na výsadbu stromů</w:t>
      </w:r>
      <w:r w:rsidR="002B3F84">
        <w:t xml:space="preserve"> – starosta seznámil zastupitele s možnostmi dotace</w:t>
      </w:r>
      <w:r w:rsidR="001F03DC">
        <w:t>. Nyní</w:t>
      </w:r>
      <w:r w:rsidR="00F700DA">
        <w:t xml:space="preserve"> s</w:t>
      </w:r>
      <w:r w:rsidR="00752114">
        <w:t xml:space="preserve">e připravuje </w:t>
      </w:r>
      <w:r w:rsidR="00E300EC">
        <w:t xml:space="preserve">nová </w:t>
      </w:r>
      <w:r w:rsidR="00752114">
        <w:t>výzva</w:t>
      </w:r>
      <w:r w:rsidR="00E300EC">
        <w:t xml:space="preserve">. </w:t>
      </w:r>
      <w:r w:rsidR="001F03DC">
        <w:t xml:space="preserve"> Podmínkou</w:t>
      </w:r>
      <w:r w:rsidR="00752114">
        <w:t xml:space="preserve"> je výsadba, kterou vysadí občané a dále</w:t>
      </w:r>
      <w:r w:rsidR="001F03DC">
        <w:t xml:space="preserve"> se o ni</w:t>
      </w:r>
      <w:r w:rsidR="00752114">
        <w:t xml:space="preserve"> </w:t>
      </w:r>
      <w:r w:rsidR="00F700DA">
        <w:t xml:space="preserve">budou </w:t>
      </w:r>
      <w:r w:rsidR="00752114">
        <w:t xml:space="preserve">starat </w:t>
      </w:r>
      <w:r w:rsidR="00F700DA">
        <w:t xml:space="preserve">min. </w:t>
      </w:r>
      <w:r w:rsidR="001F03DC">
        <w:t xml:space="preserve">5 let. Dotace by měla být 100 %, a to až do výše 250 000 Kč. </w:t>
      </w:r>
      <w:r w:rsidR="00FC2C32">
        <w:t xml:space="preserve">Starosta bude sledovat vypsání </w:t>
      </w:r>
      <w:r w:rsidR="001F03DC">
        <w:t xml:space="preserve">dotační </w:t>
      </w:r>
      <w:r w:rsidR="00471EE7">
        <w:t>výzvy a poté budeme reagovat.</w:t>
      </w:r>
      <w:r w:rsidR="00FC2C32">
        <w:t xml:space="preserve"> Výsadba by byla provedena vedle plánovaného hřiště u Ma</w:t>
      </w:r>
      <w:r w:rsidR="00471EE7">
        <w:t xml:space="preserve">lého Vestce a dále na Obecnici, </w:t>
      </w:r>
      <w:r w:rsidR="00471EE7">
        <w:lastRenderedPageBreak/>
        <w:t xml:space="preserve">případně na dalších místech dle návrhu zastupitelů. </w:t>
      </w:r>
      <w:r w:rsidR="00F01859">
        <w:t>Zastupitelé navrhli, aby byli na pomoc p</w:t>
      </w:r>
      <w:r w:rsidR="004E5FD3">
        <w:t xml:space="preserve">ři </w:t>
      </w:r>
      <w:r w:rsidR="00F700DA">
        <w:t>vý</w:t>
      </w:r>
      <w:r w:rsidR="001F03DC">
        <w:t>sadbě přizváni</w:t>
      </w:r>
      <w:r w:rsidR="00F700DA">
        <w:t xml:space="preserve"> občané obce</w:t>
      </w:r>
      <w:r w:rsidR="00BF7BED">
        <w:t xml:space="preserve">. Zastupitelé </w:t>
      </w:r>
      <w:r w:rsidR="00F700DA">
        <w:t>souhlasí s postupem.</w:t>
      </w:r>
    </w:p>
    <w:p w:rsidR="004E5FD3" w:rsidRDefault="004E5FD3" w:rsidP="00A83C70"/>
    <w:p w:rsidR="00DC3BE9" w:rsidRDefault="00DC3BE9" w:rsidP="00752114">
      <w:pPr>
        <w:jc w:val="both"/>
      </w:pPr>
      <w:r>
        <w:t xml:space="preserve">Vypsání výběrového řízení </w:t>
      </w:r>
      <w:r w:rsidR="002B3F84">
        <w:t>„Modernizace</w:t>
      </w:r>
      <w:r>
        <w:t xml:space="preserve"> </w:t>
      </w:r>
      <w:r w:rsidR="0029184B">
        <w:t>vytápě</w:t>
      </w:r>
      <w:r>
        <w:t xml:space="preserve">ní </w:t>
      </w:r>
      <w:r w:rsidR="004E5FD3">
        <w:t>stanice IZS Vestec“</w:t>
      </w:r>
      <w:r w:rsidR="002B3F84">
        <w:t xml:space="preserve">. Starosta navrhl </w:t>
      </w:r>
      <w:r w:rsidR="00C15611">
        <w:t xml:space="preserve">uzavřít Smlouvu o dílo s firmou </w:t>
      </w:r>
      <w:proofErr w:type="spellStart"/>
      <w:r w:rsidR="00C15611">
        <w:t>Ceara</w:t>
      </w:r>
      <w:proofErr w:type="spellEnd"/>
      <w:r w:rsidR="00C15611">
        <w:t xml:space="preserve"> s.r.o. (viz PU: 12/2019/12 z </w:t>
      </w:r>
      <w:r w:rsidR="004E5FD3">
        <w:t>25. 11. 2019</w:t>
      </w:r>
      <w:r w:rsidR="00C15611">
        <w:t>)</w:t>
      </w:r>
      <w:r w:rsidR="002B3F84">
        <w:t>.</w:t>
      </w:r>
      <w:r w:rsidR="000A12CB">
        <w:t xml:space="preserve"> </w:t>
      </w:r>
      <w:r w:rsidR="00E94D63">
        <w:t xml:space="preserve">Celková výše </w:t>
      </w:r>
      <w:proofErr w:type="gramStart"/>
      <w:r w:rsidR="00E94D63">
        <w:t>dotace  činí</w:t>
      </w:r>
      <w:proofErr w:type="gramEnd"/>
      <w:r w:rsidR="00E94D63">
        <w:t xml:space="preserve"> 499.837 Kč.</w:t>
      </w:r>
    </w:p>
    <w:p w:rsidR="00C20739" w:rsidRDefault="00C20739" w:rsidP="002B3F84">
      <w:pPr>
        <w:jc w:val="both"/>
      </w:pPr>
      <w:r>
        <w:t xml:space="preserve">Na příštím zasedání bude předložena Smlouva o dílo s firmou </w:t>
      </w:r>
      <w:proofErr w:type="spellStart"/>
      <w:r>
        <w:t>Ceara</w:t>
      </w:r>
      <w:proofErr w:type="spellEnd"/>
      <w:r>
        <w:t xml:space="preserve"> s.r.o.</w:t>
      </w:r>
    </w:p>
    <w:p w:rsidR="002B3F84" w:rsidRPr="004940D1" w:rsidRDefault="002B3F84" w:rsidP="002B3F84">
      <w:pPr>
        <w:jc w:val="both"/>
      </w:pPr>
      <w:proofErr w:type="gramStart"/>
      <w:r w:rsidRPr="004940D1">
        <w:t xml:space="preserve">Pro :    </w:t>
      </w:r>
      <w:r w:rsidR="004A57A9">
        <w:t>6</w:t>
      </w:r>
      <w:r w:rsidRPr="004940D1">
        <w:t xml:space="preserve">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2B3F84" w:rsidRDefault="002B3F84" w:rsidP="00C20739">
      <w:pPr>
        <w:jc w:val="both"/>
      </w:pPr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1</w:t>
      </w:r>
      <w:r w:rsidR="003252E6">
        <w:rPr>
          <w:u w:val="single"/>
        </w:rPr>
        <w:t>0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schvaluje v</w:t>
      </w:r>
      <w:r w:rsidR="000A12CB">
        <w:t>ypsání výběrového řízení „Modernizace vytápění stanice IZS Vestec“</w:t>
      </w:r>
      <w:r w:rsidR="00C95725">
        <w:t xml:space="preserve">, které </w:t>
      </w:r>
      <w:r w:rsidR="000A12CB">
        <w:t xml:space="preserve">bude zpracovávat firma </w:t>
      </w:r>
      <w:proofErr w:type="spellStart"/>
      <w:r w:rsidR="000A12CB">
        <w:t>Ceara</w:t>
      </w:r>
      <w:proofErr w:type="spellEnd"/>
      <w:r w:rsidR="000A12CB">
        <w:t xml:space="preserve"> s.r.o.</w:t>
      </w:r>
    </w:p>
    <w:p w:rsidR="00D22196" w:rsidRDefault="00D22196" w:rsidP="00492417">
      <w:pPr>
        <w:jc w:val="both"/>
        <w:rPr>
          <w:iCs/>
        </w:rPr>
      </w:pPr>
    </w:p>
    <w:p w:rsidR="000E37B7" w:rsidRDefault="000819AD" w:rsidP="000E37B7">
      <w:pPr>
        <w:jc w:val="both"/>
      </w:pPr>
      <w:r>
        <w:t>Z</w:t>
      </w:r>
      <w:r w:rsidR="000E37B7">
        <w:t xml:space="preserve">hotovení obecní vlajky </w:t>
      </w:r>
      <w:r w:rsidR="00A16B6F">
        <w:t xml:space="preserve">– dle poptávky a nabídek od 5 firem byla vybrána nejlevnější nabídka od firmy </w:t>
      </w:r>
      <w:proofErr w:type="spellStart"/>
      <w:r w:rsidR="00A16B6F">
        <w:t>Mormila</w:t>
      </w:r>
      <w:proofErr w:type="spellEnd"/>
      <w:r w:rsidR="004E5FD3">
        <w:t xml:space="preserve"> z Jamné nad Orlicí za cenu </w:t>
      </w:r>
      <w:r w:rsidR="00A16B6F">
        <w:t>45 000 Kč v nejlepší kvalitě</w:t>
      </w:r>
      <w:r w:rsidR="004E5FD3">
        <w:t xml:space="preserve"> materiálu, a to </w:t>
      </w:r>
      <w:r w:rsidR="00A16B6F">
        <w:t>včetně stojanu a tyče.</w:t>
      </w:r>
    </w:p>
    <w:p w:rsidR="00A16B6F" w:rsidRPr="004940D1" w:rsidRDefault="00A16B6F" w:rsidP="00A16B6F">
      <w:pPr>
        <w:jc w:val="both"/>
      </w:pPr>
      <w:proofErr w:type="gramStart"/>
      <w:r w:rsidRPr="004940D1">
        <w:t xml:space="preserve">Pro :  </w:t>
      </w:r>
      <w:r w:rsidR="004A57A9">
        <w:t>6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0E37B7" w:rsidRDefault="00A16B6F" w:rsidP="00A16B6F">
      <w:pPr>
        <w:jc w:val="both"/>
      </w:pPr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1</w:t>
      </w:r>
      <w:r w:rsidR="003252E6">
        <w:rPr>
          <w:u w:val="single"/>
        </w:rPr>
        <w:t>1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schvaluje nechat zhotovit obecní vlajku u firmy </w:t>
      </w:r>
      <w:proofErr w:type="spellStart"/>
      <w:r>
        <w:t>Mormila</w:t>
      </w:r>
      <w:proofErr w:type="spellEnd"/>
      <w:r>
        <w:t xml:space="preserve"> z Jamné nad Orlicí.</w:t>
      </w:r>
    </w:p>
    <w:p w:rsidR="00A16B6F" w:rsidRDefault="00A16B6F" w:rsidP="00A16B6F">
      <w:pPr>
        <w:jc w:val="both"/>
      </w:pPr>
    </w:p>
    <w:p w:rsidR="0028203A" w:rsidRDefault="000819AD" w:rsidP="000E37B7">
      <w:pPr>
        <w:jc w:val="both"/>
      </w:pPr>
      <w:r>
        <w:t xml:space="preserve">Tlaková </w:t>
      </w:r>
      <w:r w:rsidR="004E5FD3">
        <w:t xml:space="preserve">kanalizace Malý Vestec. </w:t>
      </w:r>
      <w:r w:rsidR="0028203A">
        <w:t>Starosta</w:t>
      </w:r>
      <w:r w:rsidR="004E5FD3">
        <w:t xml:space="preserve"> obce</w:t>
      </w:r>
      <w:r w:rsidR="0028203A">
        <w:t xml:space="preserve"> informoval zastupitele o možnosti vybudování tlakové kanalizace a napojení na kanalizaci ve Vestci. Tato možnost je</w:t>
      </w:r>
      <w:r w:rsidR="00DE7019">
        <w:t xml:space="preserve"> realizovatelná</w:t>
      </w:r>
      <w:r w:rsidR="0028203A">
        <w:t xml:space="preserve"> a </w:t>
      </w:r>
      <w:r w:rsidR="004E5FD3">
        <w:t xml:space="preserve">její </w:t>
      </w:r>
      <w:r w:rsidR="00DE7019">
        <w:t xml:space="preserve">cena by činila cca 10 mil. Kč bez DPH. </w:t>
      </w:r>
      <w:r w:rsidR="0028203A">
        <w:t>V současné chvíli je</w:t>
      </w:r>
      <w:r w:rsidR="004E5FD3">
        <w:t xml:space="preserve"> v části obce Malý Vestec 8 rekreačních objektů a</w:t>
      </w:r>
      <w:r w:rsidR="0028203A">
        <w:t xml:space="preserve"> 14 trvale obydlených</w:t>
      </w:r>
      <w:r w:rsidR="004E5FD3">
        <w:t xml:space="preserve"> objektů, v nichž trvale žije</w:t>
      </w:r>
      <w:r w:rsidR="0028203A">
        <w:t xml:space="preserve"> </w:t>
      </w:r>
      <w:r w:rsidR="00DE7019">
        <w:t>34 občanů. Dotaci je možné získat do výše 60 % uznatelných nákladů.</w:t>
      </w:r>
      <w:r w:rsidR="0028203A">
        <w:t xml:space="preserve"> </w:t>
      </w:r>
      <w:r w:rsidR="00E12DD1">
        <w:t>Nejd</w:t>
      </w:r>
      <w:r w:rsidR="00751FB7">
        <w:t>říve starosta promluví s majiteli nemovitostí</w:t>
      </w:r>
      <w:r w:rsidR="004E5FD3">
        <w:t>,</w:t>
      </w:r>
      <w:r w:rsidR="00751FB7">
        <w:t xml:space="preserve"> a </w:t>
      </w:r>
      <w:r w:rsidR="00E12DD1">
        <w:t xml:space="preserve">pokud projeví zájem aspoň 2/3 </w:t>
      </w:r>
      <w:r w:rsidR="004E5FD3">
        <w:t>majitelů</w:t>
      </w:r>
      <w:r w:rsidR="00DE7019">
        <w:t xml:space="preserve"> nemovitostí v Malém Vestci </w:t>
      </w:r>
      <w:r w:rsidR="004E5FD3">
        <w:t>bude se jednat o dalším postupu</w:t>
      </w:r>
      <w:r w:rsidR="00E12DD1">
        <w:t>.</w:t>
      </w:r>
      <w:r w:rsidR="00751FB7">
        <w:t xml:space="preserve"> </w:t>
      </w:r>
    </w:p>
    <w:p w:rsidR="000819AD" w:rsidRDefault="000819AD" w:rsidP="000E37B7">
      <w:pPr>
        <w:jc w:val="both"/>
      </w:pPr>
    </w:p>
    <w:p w:rsidR="00E12DD1" w:rsidRDefault="00E12DD1" w:rsidP="000E37B7">
      <w:pPr>
        <w:jc w:val="both"/>
      </w:pPr>
      <w:r>
        <w:t>Nákup sekačky – starosta navrhl z</w:t>
      </w:r>
      <w:r w:rsidR="00281E42">
        <w:t>akoupit sekačku na sekání trávy. Nyní máme</w:t>
      </w:r>
      <w:r w:rsidR="004E5FD3">
        <w:t xml:space="preserve"> v majetku obce jednu sekačku</w:t>
      </w:r>
      <w:r w:rsidR="00281E42">
        <w:t xml:space="preserve"> v Malém Vestci a jednu </w:t>
      </w:r>
      <w:r w:rsidR="004E5FD3">
        <w:t>Vestci</w:t>
      </w:r>
      <w:r w:rsidR="00281E42">
        <w:t xml:space="preserve">. Pokud se </w:t>
      </w:r>
      <w:r w:rsidR="004E5FD3">
        <w:t xml:space="preserve">v jedné či druhé části obce sekačka </w:t>
      </w:r>
      <w:r w:rsidR="00751FB7">
        <w:t xml:space="preserve">rozbije, nemáme </w:t>
      </w:r>
      <w:r w:rsidR="004E5FD3">
        <w:t xml:space="preserve">žádnou </w:t>
      </w:r>
      <w:r w:rsidR="00751FB7">
        <w:t xml:space="preserve">náhradní. </w:t>
      </w:r>
    </w:p>
    <w:p w:rsidR="00281E42" w:rsidRPr="004940D1" w:rsidRDefault="00281E42" w:rsidP="00281E42">
      <w:pPr>
        <w:jc w:val="both"/>
      </w:pPr>
      <w:proofErr w:type="gramStart"/>
      <w:r w:rsidRPr="004940D1">
        <w:t xml:space="preserve">Pro :  </w:t>
      </w:r>
      <w:r>
        <w:t>6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281E42" w:rsidRDefault="00281E42" w:rsidP="00281E42">
      <w:pPr>
        <w:jc w:val="both"/>
      </w:pPr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12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sch</w:t>
      </w:r>
      <w:r w:rsidR="004E5FD3">
        <w:t>valuje</w:t>
      </w:r>
      <w:r>
        <w:t xml:space="preserve"> zakoupení jedné sekačky</w:t>
      </w:r>
      <w:r w:rsidR="00751FB7">
        <w:t xml:space="preserve"> na trávu.</w:t>
      </w:r>
    </w:p>
    <w:p w:rsidR="004965D4" w:rsidRDefault="004965D4" w:rsidP="00281E42">
      <w:pPr>
        <w:jc w:val="both"/>
      </w:pPr>
    </w:p>
    <w:p w:rsidR="004965D4" w:rsidRDefault="004965D4" w:rsidP="00281E42">
      <w:pPr>
        <w:jc w:val="both"/>
      </w:pPr>
      <w:r>
        <w:t>Starosta připomněl termín na SFDI</w:t>
      </w:r>
      <w:r w:rsidR="002B408C">
        <w:t xml:space="preserve"> ohledně projektu na generální opravu chodníků</w:t>
      </w:r>
      <w:r w:rsidR="004E5FD3">
        <w:t>, který</w:t>
      </w:r>
      <w:r>
        <w:t xml:space="preserve"> je </w:t>
      </w:r>
      <w:r w:rsidR="004E5FD3">
        <w:t>24. 9. 2020,</w:t>
      </w:r>
      <w:r>
        <w:t xml:space="preserve"> a pověřil místosta</w:t>
      </w:r>
      <w:r w:rsidR="002B408C">
        <w:t>rostu a p. Jeníkovou k účasti na tomto jednání.</w:t>
      </w:r>
    </w:p>
    <w:p w:rsidR="004965D4" w:rsidRDefault="004965D4" w:rsidP="00281E42">
      <w:pPr>
        <w:jc w:val="both"/>
      </w:pPr>
    </w:p>
    <w:p w:rsidR="004965D4" w:rsidRDefault="002B408C" w:rsidP="00281E42">
      <w:pPr>
        <w:jc w:val="both"/>
      </w:pPr>
      <w:r>
        <w:t>Stavba garáže – starosta</w:t>
      </w:r>
      <w:r w:rsidR="004965D4">
        <w:t xml:space="preserve"> navrhl držet se pro</w:t>
      </w:r>
      <w:r w:rsidR="00751FB7">
        <w:t>jektu a postavit stavbu zděnou a v</w:t>
      </w:r>
      <w:r w:rsidR="008235F1">
        <w:t xml:space="preserve">ypsání výběrového řízení na zhotovitele garáží dle původního projektu. </w:t>
      </w:r>
    </w:p>
    <w:p w:rsidR="008235F1" w:rsidRPr="004940D1" w:rsidRDefault="008235F1" w:rsidP="008235F1">
      <w:pPr>
        <w:jc w:val="both"/>
      </w:pPr>
      <w:proofErr w:type="gramStart"/>
      <w:r w:rsidRPr="004940D1">
        <w:t xml:space="preserve">Pro :  </w:t>
      </w:r>
      <w:r>
        <w:t>6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8235F1" w:rsidRDefault="008235F1" w:rsidP="008235F1">
      <w:pPr>
        <w:jc w:val="both"/>
      </w:pPr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13</w:t>
      </w:r>
      <w:r w:rsidRPr="004940D1">
        <w:rPr>
          <w:u w:val="single"/>
        </w:rPr>
        <w:t xml:space="preserve"> :  </w:t>
      </w:r>
      <w:r w:rsidRPr="004940D1">
        <w:t>zast</w:t>
      </w:r>
      <w:r w:rsidR="004E5FD3">
        <w:t>upitelstvo</w:t>
      </w:r>
      <w:proofErr w:type="gramEnd"/>
      <w:r w:rsidR="004E5FD3">
        <w:t xml:space="preserve"> obce Vestec schvaluje</w:t>
      </w:r>
      <w:r>
        <w:t xml:space="preserve"> vypsání výběrového řízení na zhotovitele stavby garáže</w:t>
      </w:r>
      <w:r w:rsidR="009A08A2">
        <w:t>.</w:t>
      </w:r>
    </w:p>
    <w:p w:rsidR="008235F1" w:rsidRDefault="008235F1" w:rsidP="008235F1">
      <w:pPr>
        <w:jc w:val="both"/>
      </w:pPr>
    </w:p>
    <w:p w:rsidR="00A97EAA" w:rsidRDefault="00A97EAA" w:rsidP="00281E42">
      <w:pPr>
        <w:jc w:val="both"/>
      </w:pPr>
      <w:r>
        <w:t xml:space="preserve">Starosta seznámil </w:t>
      </w:r>
      <w:r w:rsidR="00751FB7">
        <w:t xml:space="preserve">zastupitele </w:t>
      </w:r>
      <w:r>
        <w:t xml:space="preserve">se zprávou </w:t>
      </w:r>
      <w:r w:rsidR="004E5FD3">
        <w:t xml:space="preserve">o činnosti jednotky </w:t>
      </w:r>
      <w:r w:rsidR="00751FB7">
        <w:t xml:space="preserve">od </w:t>
      </w:r>
      <w:r w:rsidR="002B408C">
        <w:t>velitele JSDH Vestec za 1. pololetí 2020.</w:t>
      </w:r>
    </w:p>
    <w:p w:rsidR="00E12DD1" w:rsidRDefault="00E12DD1" w:rsidP="000E37B7">
      <w:pPr>
        <w:jc w:val="both"/>
      </w:pPr>
    </w:p>
    <w:p w:rsidR="00523B29" w:rsidRDefault="00523B29" w:rsidP="000E37B7">
      <w:pPr>
        <w:jc w:val="both"/>
      </w:pPr>
      <w:r>
        <w:t xml:space="preserve">6) Termín příštího zasedání </w:t>
      </w:r>
      <w:r w:rsidR="004E5FD3">
        <w:t>13. 7. 2020</w:t>
      </w:r>
      <w:r w:rsidR="00377AD5">
        <w:t xml:space="preserve"> </w:t>
      </w:r>
    </w:p>
    <w:p w:rsidR="00523B29" w:rsidRDefault="00523B29" w:rsidP="000E37B7">
      <w:pPr>
        <w:jc w:val="both"/>
      </w:pPr>
    </w:p>
    <w:p w:rsidR="000819AD" w:rsidRDefault="00523B29" w:rsidP="00523B29">
      <w:pPr>
        <w:jc w:val="both"/>
      </w:pPr>
      <w:r>
        <w:t>7) Diskuse</w:t>
      </w:r>
    </w:p>
    <w:p w:rsidR="004965D4" w:rsidRDefault="00E54A99" w:rsidP="00523B29">
      <w:pPr>
        <w:jc w:val="both"/>
      </w:pPr>
      <w:r>
        <w:t xml:space="preserve">M. Ryšavá navrhla zakoupit do zahrady u hospody </w:t>
      </w:r>
      <w:r w:rsidR="008F45AA">
        <w:t>hru</w:t>
      </w:r>
      <w:r>
        <w:t xml:space="preserve"> </w:t>
      </w:r>
      <w:r w:rsidR="008F45AA">
        <w:t>„Ruské kužel</w:t>
      </w:r>
      <w:r>
        <w:t>k</w:t>
      </w:r>
      <w:r w:rsidR="004E5FD3">
        <w:t xml:space="preserve">y“ a doplnit zahradu </w:t>
      </w:r>
      <w:r>
        <w:t xml:space="preserve">lavičkou, </w:t>
      </w:r>
      <w:r w:rsidR="00751FB7">
        <w:t>kterou zhotovíme vlastní</w:t>
      </w:r>
      <w:r>
        <w:t xml:space="preserve"> silou.</w:t>
      </w:r>
    </w:p>
    <w:p w:rsidR="00E54A99" w:rsidRPr="004940D1" w:rsidRDefault="00E54A99" w:rsidP="00E54A99">
      <w:pPr>
        <w:jc w:val="both"/>
      </w:pPr>
      <w:proofErr w:type="gramStart"/>
      <w:r w:rsidRPr="004940D1">
        <w:t xml:space="preserve">Pro :  </w:t>
      </w:r>
      <w:r>
        <w:t>6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E54A99" w:rsidRDefault="00E54A99" w:rsidP="00E54A99">
      <w:pPr>
        <w:jc w:val="both"/>
      </w:pPr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5</w:t>
      </w:r>
      <w:r w:rsidRPr="004940D1">
        <w:rPr>
          <w:u w:val="single"/>
        </w:rPr>
        <w:t>/2020/</w:t>
      </w:r>
      <w:r>
        <w:rPr>
          <w:u w:val="single"/>
        </w:rPr>
        <w:t>14</w:t>
      </w:r>
      <w:r w:rsidRPr="004940D1">
        <w:rPr>
          <w:u w:val="single"/>
        </w:rPr>
        <w:t xml:space="preserve"> :  </w:t>
      </w:r>
      <w:r w:rsidRPr="004940D1">
        <w:t>zast</w:t>
      </w:r>
      <w:r w:rsidR="004E5FD3">
        <w:t>upitelstvo</w:t>
      </w:r>
      <w:proofErr w:type="gramEnd"/>
      <w:r w:rsidR="004E5FD3">
        <w:t xml:space="preserve"> obce Vestec schvaluje</w:t>
      </w:r>
      <w:r>
        <w:t xml:space="preserve"> zakoupení certifikovaného souboru kuželek, který umístí do zahrady u hospody.</w:t>
      </w:r>
    </w:p>
    <w:p w:rsidR="00523B29" w:rsidRDefault="00523B29" w:rsidP="000E37B7">
      <w:pPr>
        <w:jc w:val="both"/>
      </w:pPr>
    </w:p>
    <w:p w:rsidR="00DC3BE9" w:rsidRDefault="00E54A99" w:rsidP="00492417">
      <w:pPr>
        <w:jc w:val="both"/>
        <w:rPr>
          <w:iCs/>
        </w:rPr>
      </w:pPr>
      <w:r>
        <w:rPr>
          <w:iCs/>
        </w:rPr>
        <w:t xml:space="preserve">L. Barták </w:t>
      </w:r>
      <w:r w:rsidR="002B408C">
        <w:rPr>
          <w:iCs/>
        </w:rPr>
        <w:t xml:space="preserve">požádal o změnu </w:t>
      </w:r>
      <w:r w:rsidR="00751FB7">
        <w:rPr>
          <w:iCs/>
        </w:rPr>
        <w:t>umístění ko</w:t>
      </w:r>
      <w:r w:rsidR="002B408C">
        <w:rPr>
          <w:iCs/>
        </w:rPr>
        <w:t>ntejner</w:t>
      </w:r>
      <w:r w:rsidR="004E5FD3">
        <w:rPr>
          <w:iCs/>
        </w:rPr>
        <w:t xml:space="preserve"> na bioodpad na hřišti.</w:t>
      </w:r>
      <w:r>
        <w:rPr>
          <w:iCs/>
        </w:rPr>
        <w:t xml:space="preserve"> Navrhl místo </w:t>
      </w:r>
      <w:r w:rsidR="002B408C">
        <w:rPr>
          <w:iCs/>
        </w:rPr>
        <w:t>v rohu</w:t>
      </w:r>
      <w:r>
        <w:rPr>
          <w:iCs/>
        </w:rPr>
        <w:t xml:space="preserve">. Členové TJ </w:t>
      </w:r>
      <w:r w:rsidR="00BF7BED">
        <w:rPr>
          <w:iCs/>
        </w:rPr>
        <w:t xml:space="preserve">Vestec místo pro </w:t>
      </w:r>
      <w:r w:rsidR="004E5FD3">
        <w:rPr>
          <w:iCs/>
        </w:rPr>
        <w:t xml:space="preserve">umístění kontejneru </w:t>
      </w:r>
      <w:r w:rsidR="002B408C">
        <w:rPr>
          <w:iCs/>
        </w:rPr>
        <w:t>připraví.</w:t>
      </w:r>
    </w:p>
    <w:p w:rsidR="00DD6606" w:rsidRDefault="00DD6606" w:rsidP="00492417">
      <w:pPr>
        <w:jc w:val="both"/>
        <w:rPr>
          <w:iCs/>
        </w:rPr>
      </w:pPr>
    </w:p>
    <w:p w:rsidR="008F45AA" w:rsidRDefault="008F45AA" w:rsidP="00492417">
      <w:pPr>
        <w:jc w:val="both"/>
        <w:rPr>
          <w:iCs/>
        </w:rPr>
      </w:pPr>
      <w:r>
        <w:rPr>
          <w:iCs/>
        </w:rPr>
        <w:t>L. Barták upozornil na sekání hřiště</w:t>
      </w:r>
      <w:r w:rsidR="002B408C">
        <w:rPr>
          <w:iCs/>
        </w:rPr>
        <w:t xml:space="preserve"> v pracovní době </w:t>
      </w:r>
      <w:proofErr w:type="gramStart"/>
      <w:r w:rsidR="002B408C">
        <w:rPr>
          <w:iCs/>
        </w:rPr>
        <w:t xml:space="preserve">nebo </w:t>
      </w:r>
      <w:r w:rsidR="00023D24">
        <w:rPr>
          <w:iCs/>
        </w:rPr>
        <w:t xml:space="preserve"> mimo</w:t>
      </w:r>
      <w:proofErr w:type="gramEnd"/>
      <w:r w:rsidR="00023D24">
        <w:rPr>
          <w:iCs/>
        </w:rPr>
        <w:t xml:space="preserve"> pracovní dobu. Jaká jsou tedy pravidla</w:t>
      </w:r>
      <w:r w:rsidR="004E5FD3">
        <w:rPr>
          <w:iCs/>
        </w:rPr>
        <w:t xml:space="preserve"> pro sekání hřiště?  M. Ryšavá </w:t>
      </w:r>
      <w:r w:rsidR="00023D24">
        <w:rPr>
          <w:iCs/>
        </w:rPr>
        <w:t>navrhla, aby hřiště sekal obecní zaměstnanec a byl za to zaplacen, protože hřiště je obecní pozemek a</w:t>
      </w:r>
      <w:r w:rsidR="00751FB7">
        <w:rPr>
          <w:iCs/>
        </w:rPr>
        <w:t xml:space="preserve"> </w:t>
      </w:r>
      <w:r w:rsidR="004E5FD3">
        <w:rPr>
          <w:iCs/>
        </w:rPr>
        <w:t xml:space="preserve">je volně přístupný všem. </w:t>
      </w:r>
      <w:r w:rsidR="00751FB7">
        <w:rPr>
          <w:iCs/>
        </w:rPr>
        <w:t>B</w:t>
      </w:r>
      <w:r w:rsidR="00023D24">
        <w:rPr>
          <w:iCs/>
        </w:rPr>
        <w:t xml:space="preserve">. Plachý doplnil, aby při sekání hřiště </w:t>
      </w:r>
      <w:r w:rsidR="002B408C">
        <w:rPr>
          <w:iCs/>
        </w:rPr>
        <w:t>byl zároveň po</w:t>
      </w:r>
      <w:r w:rsidR="00751FB7">
        <w:rPr>
          <w:iCs/>
        </w:rPr>
        <w:t>sekán</w:t>
      </w:r>
      <w:r w:rsidR="00023D24">
        <w:rPr>
          <w:iCs/>
        </w:rPr>
        <w:t xml:space="preserve"> </w:t>
      </w:r>
      <w:r w:rsidR="00023D24">
        <w:rPr>
          <w:iCs/>
        </w:rPr>
        <w:lastRenderedPageBreak/>
        <w:t xml:space="preserve">parčík a </w:t>
      </w:r>
      <w:r w:rsidR="004E5FD3">
        <w:rPr>
          <w:iCs/>
        </w:rPr>
        <w:t>konec obce</w:t>
      </w:r>
      <w:r w:rsidR="00023D24">
        <w:rPr>
          <w:iCs/>
        </w:rPr>
        <w:t xml:space="preserve"> </w:t>
      </w:r>
      <w:r w:rsidR="004E5FD3">
        <w:rPr>
          <w:iCs/>
        </w:rPr>
        <w:t xml:space="preserve">směřující </w:t>
      </w:r>
      <w:r w:rsidR="00023D24">
        <w:rPr>
          <w:iCs/>
        </w:rPr>
        <w:t xml:space="preserve">k Richtrům. </w:t>
      </w:r>
      <w:r w:rsidR="005F5D78">
        <w:rPr>
          <w:iCs/>
        </w:rPr>
        <w:t>Zamě</w:t>
      </w:r>
      <w:r w:rsidR="00751FB7">
        <w:rPr>
          <w:iCs/>
        </w:rPr>
        <w:t>stnance</w:t>
      </w:r>
      <w:r w:rsidR="004E5FD3">
        <w:rPr>
          <w:iCs/>
        </w:rPr>
        <w:t xml:space="preserve"> a zadávání pracovních úkolů jim</w:t>
      </w:r>
      <w:r w:rsidR="00751FB7">
        <w:rPr>
          <w:iCs/>
        </w:rPr>
        <w:t xml:space="preserve"> má na starost starosta a </w:t>
      </w:r>
      <w:r w:rsidR="005F5D78">
        <w:rPr>
          <w:iCs/>
        </w:rPr>
        <w:t>místostarosta</w:t>
      </w:r>
      <w:r w:rsidR="004E5FD3">
        <w:rPr>
          <w:iCs/>
        </w:rPr>
        <w:t xml:space="preserve"> obce</w:t>
      </w:r>
      <w:r w:rsidR="005F5D78">
        <w:rPr>
          <w:iCs/>
        </w:rPr>
        <w:t>.</w:t>
      </w:r>
    </w:p>
    <w:p w:rsidR="005F5D78" w:rsidRDefault="005F5D78" w:rsidP="00492417">
      <w:pPr>
        <w:jc w:val="both"/>
        <w:rPr>
          <w:iCs/>
        </w:rPr>
      </w:pPr>
    </w:p>
    <w:p w:rsidR="00751FB7" w:rsidRDefault="00751FB7" w:rsidP="00492417">
      <w:pPr>
        <w:jc w:val="both"/>
        <w:rPr>
          <w:iCs/>
        </w:rPr>
      </w:pPr>
    </w:p>
    <w:p w:rsidR="00B02044" w:rsidRDefault="00B02044" w:rsidP="00492417">
      <w:pPr>
        <w:jc w:val="both"/>
        <w:rPr>
          <w:iCs/>
        </w:rPr>
      </w:pPr>
      <w:r>
        <w:rPr>
          <w:iCs/>
        </w:rPr>
        <w:t>L.</w:t>
      </w:r>
      <w:r w:rsidR="004E5FD3">
        <w:rPr>
          <w:iCs/>
        </w:rPr>
        <w:t xml:space="preserve"> </w:t>
      </w:r>
      <w:r>
        <w:rPr>
          <w:iCs/>
        </w:rPr>
        <w:t xml:space="preserve">Šteflová požádala, </w:t>
      </w:r>
      <w:r w:rsidR="004E5FD3">
        <w:rPr>
          <w:iCs/>
        </w:rPr>
        <w:t>aby zástupci spolků</w:t>
      </w:r>
      <w:r w:rsidR="00F22B82">
        <w:rPr>
          <w:iCs/>
        </w:rPr>
        <w:t>, kt</w:t>
      </w:r>
      <w:r w:rsidR="00807D32">
        <w:rPr>
          <w:iCs/>
        </w:rPr>
        <w:t>eří mohou žádost o</w:t>
      </w:r>
      <w:r w:rsidR="00F22B82">
        <w:rPr>
          <w:iCs/>
        </w:rPr>
        <w:t xml:space="preserve"> příspěvek</w:t>
      </w:r>
      <w:r w:rsidR="00807D32">
        <w:rPr>
          <w:iCs/>
        </w:rPr>
        <w:t xml:space="preserve"> na činnost, aby tak učinili</w:t>
      </w:r>
      <w:r>
        <w:rPr>
          <w:iCs/>
        </w:rPr>
        <w:t xml:space="preserve"> do 31.</w:t>
      </w:r>
      <w:r w:rsidR="004E5FD3">
        <w:rPr>
          <w:iCs/>
        </w:rPr>
        <w:t xml:space="preserve"> </w:t>
      </w:r>
      <w:r>
        <w:rPr>
          <w:iCs/>
        </w:rPr>
        <w:t>10.</w:t>
      </w:r>
      <w:r w:rsidR="004E5FD3">
        <w:rPr>
          <w:iCs/>
        </w:rPr>
        <w:t xml:space="preserve"> </w:t>
      </w:r>
      <w:r>
        <w:rPr>
          <w:iCs/>
        </w:rPr>
        <w:t>2020.</w:t>
      </w:r>
      <w:r w:rsidR="00F93E9E">
        <w:rPr>
          <w:iCs/>
        </w:rPr>
        <w:t xml:space="preserve"> </w:t>
      </w:r>
      <w:r w:rsidR="00F22B82">
        <w:rPr>
          <w:iCs/>
        </w:rPr>
        <w:t xml:space="preserve"> </w:t>
      </w:r>
      <w:r w:rsidR="00807D32">
        <w:rPr>
          <w:iCs/>
        </w:rPr>
        <w:t>Na později podané žádosti nebude brán v daném roce zřetel.</w:t>
      </w:r>
    </w:p>
    <w:p w:rsidR="00B02044" w:rsidRDefault="00B02044" w:rsidP="00492417">
      <w:pPr>
        <w:jc w:val="both"/>
        <w:rPr>
          <w:iCs/>
        </w:rPr>
      </w:pPr>
    </w:p>
    <w:p w:rsidR="005F5D78" w:rsidRPr="00A97EAA" w:rsidRDefault="005F5D78" w:rsidP="00A97EAA">
      <w:pPr>
        <w:jc w:val="both"/>
        <w:rPr>
          <w:iCs/>
        </w:rPr>
      </w:pPr>
    </w:p>
    <w:p w:rsidR="005F5D78" w:rsidRDefault="005F5D78" w:rsidP="00492417">
      <w:pPr>
        <w:jc w:val="both"/>
        <w:rPr>
          <w:iCs/>
        </w:rPr>
      </w:pPr>
    </w:p>
    <w:p w:rsidR="006A0421" w:rsidRDefault="006A0421" w:rsidP="00492417">
      <w:pPr>
        <w:jc w:val="both"/>
        <w:rPr>
          <w:iCs/>
        </w:rPr>
      </w:pPr>
    </w:p>
    <w:p w:rsidR="006A0421" w:rsidRDefault="006A0421" w:rsidP="00492417">
      <w:pPr>
        <w:jc w:val="both"/>
        <w:rPr>
          <w:iCs/>
        </w:rPr>
      </w:pPr>
    </w:p>
    <w:p w:rsidR="00751FB7" w:rsidRDefault="00751FB7" w:rsidP="00492417">
      <w:pPr>
        <w:jc w:val="both"/>
        <w:rPr>
          <w:iCs/>
        </w:rPr>
      </w:pPr>
    </w:p>
    <w:p w:rsidR="00023D24" w:rsidRPr="00492417" w:rsidRDefault="00023D24" w:rsidP="00492417">
      <w:pPr>
        <w:jc w:val="both"/>
        <w:rPr>
          <w:iCs/>
        </w:rPr>
      </w:pPr>
    </w:p>
    <w:p w:rsidR="0098088D" w:rsidRPr="00614C98" w:rsidRDefault="0098088D" w:rsidP="00614C98">
      <w:pPr>
        <w:jc w:val="both"/>
        <w:rPr>
          <w:iCs/>
        </w:rPr>
      </w:pP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sz w:val="24"/>
          <w:szCs w:val="24"/>
        </w:rPr>
      </w:pP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sz w:val="24"/>
          <w:szCs w:val="24"/>
        </w:rPr>
      </w:pPr>
      <w:r w:rsidRPr="004A57A9">
        <w:rPr>
          <w:i/>
          <w:iCs/>
          <w:sz w:val="24"/>
          <w:szCs w:val="24"/>
        </w:rPr>
        <w:t xml:space="preserve">               </w:t>
      </w:r>
      <w:r w:rsidR="004A57A9" w:rsidRPr="004A57A9">
        <w:rPr>
          <w:i/>
          <w:iCs/>
          <w:sz w:val="24"/>
          <w:szCs w:val="24"/>
        </w:rPr>
        <w:t xml:space="preserve">  Bohuslav </w:t>
      </w:r>
      <w:proofErr w:type="gramStart"/>
      <w:r w:rsidR="004A57A9" w:rsidRPr="004A57A9">
        <w:rPr>
          <w:i/>
          <w:iCs/>
          <w:sz w:val="24"/>
          <w:szCs w:val="24"/>
        </w:rPr>
        <w:t>Plachý                                      Ivana</w:t>
      </w:r>
      <w:proofErr w:type="gramEnd"/>
      <w:r w:rsidR="004A57A9" w:rsidRPr="004A57A9">
        <w:rPr>
          <w:i/>
          <w:iCs/>
          <w:sz w:val="24"/>
          <w:szCs w:val="24"/>
        </w:rPr>
        <w:t xml:space="preserve"> Jeníková</w:t>
      </w:r>
      <w:r w:rsidR="004A57A9">
        <w:rPr>
          <w:iCs/>
          <w:sz w:val="24"/>
          <w:szCs w:val="24"/>
        </w:rPr>
        <w:t xml:space="preserve">                         </w:t>
      </w:r>
      <w:r w:rsidRPr="00614C98">
        <w:rPr>
          <w:i/>
          <w:iCs/>
          <w:sz w:val="24"/>
          <w:szCs w:val="24"/>
        </w:rPr>
        <w:t>Jaroslav Janata</w:t>
      </w:r>
    </w:p>
    <w:p w:rsidR="00D91BEA" w:rsidRPr="004940D1" w:rsidRDefault="00B46EF5">
      <w:r w:rsidRPr="004940D1">
        <w:rPr>
          <w:i/>
          <w:iCs/>
        </w:rPr>
        <w:tab/>
        <w:t xml:space="preserve">                                         ověřovatelé</w:t>
      </w:r>
      <w:r w:rsidRPr="004940D1">
        <w:rPr>
          <w:i/>
          <w:iCs/>
        </w:rPr>
        <w:tab/>
        <w:t xml:space="preserve">                                                         starosta</w:t>
      </w:r>
    </w:p>
    <w:sectPr w:rsidR="00D91BEA" w:rsidRPr="004940D1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3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6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1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rgUAXzznCywAAAA="/>
  </w:docVars>
  <w:rsids>
    <w:rsidRoot w:val="00D91BEA"/>
    <w:rsid w:val="000012A1"/>
    <w:rsid w:val="00013084"/>
    <w:rsid w:val="00017976"/>
    <w:rsid w:val="00020FBC"/>
    <w:rsid w:val="00023D24"/>
    <w:rsid w:val="00034C0A"/>
    <w:rsid w:val="000401E7"/>
    <w:rsid w:val="00065620"/>
    <w:rsid w:val="00066D9F"/>
    <w:rsid w:val="000819AD"/>
    <w:rsid w:val="00095F28"/>
    <w:rsid w:val="000A12CB"/>
    <w:rsid w:val="000B572B"/>
    <w:rsid w:val="000C49CB"/>
    <w:rsid w:val="000E1142"/>
    <w:rsid w:val="000E21C2"/>
    <w:rsid w:val="000E37B7"/>
    <w:rsid w:val="001330B8"/>
    <w:rsid w:val="0013612B"/>
    <w:rsid w:val="00141D85"/>
    <w:rsid w:val="00147794"/>
    <w:rsid w:val="001656A9"/>
    <w:rsid w:val="001679A1"/>
    <w:rsid w:val="00175841"/>
    <w:rsid w:val="00176AB0"/>
    <w:rsid w:val="00182871"/>
    <w:rsid w:val="001865E5"/>
    <w:rsid w:val="001A07F4"/>
    <w:rsid w:val="001A2A03"/>
    <w:rsid w:val="001B356B"/>
    <w:rsid w:val="001C00FF"/>
    <w:rsid w:val="001D3D4A"/>
    <w:rsid w:val="001E0D81"/>
    <w:rsid w:val="001E7D83"/>
    <w:rsid w:val="001F03DC"/>
    <w:rsid w:val="00220589"/>
    <w:rsid w:val="0024062F"/>
    <w:rsid w:val="0024403E"/>
    <w:rsid w:val="002477E8"/>
    <w:rsid w:val="00255D30"/>
    <w:rsid w:val="00281E42"/>
    <w:rsid w:val="0028203A"/>
    <w:rsid w:val="00282737"/>
    <w:rsid w:val="0028740C"/>
    <w:rsid w:val="00287538"/>
    <w:rsid w:val="0029184B"/>
    <w:rsid w:val="00293298"/>
    <w:rsid w:val="002B3F84"/>
    <w:rsid w:val="002B408C"/>
    <w:rsid w:val="002C58CF"/>
    <w:rsid w:val="002D4485"/>
    <w:rsid w:val="002E20E1"/>
    <w:rsid w:val="002E6014"/>
    <w:rsid w:val="002F2641"/>
    <w:rsid w:val="002F4209"/>
    <w:rsid w:val="00315FE6"/>
    <w:rsid w:val="003252E6"/>
    <w:rsid w:val="00330EE8"/>
    <w:rsid w:val="00334D88"/>
    <w:rsid w:val="00346244"/>
    <w:rsid w:val="00350976"/>
    <w:rsid w:val="00377AD5"/>
    <w:rsid w:val="00387240"/>
    <w:rsid w:val="00394801"/>
    <w:rsid w:val="003A39C7"/>
    <w:rsid w:val="003B741E"/>
    <w:rsid w:val="003C2DE4"/>
    <w:rsid w:val="003C41A6"/>
    <w:rsid w:val="003C7567"/>
    <w:rsid w:val="003F57F9"/>
    <w:rsid w:val="00403FFF"/>
    <w:rsid w:val="004102DD"/>
    <w:rsid w:val="0042312C"/>
    <w:rsid w:val="00437CD3"/>
    <w:rsid w:val="00456B0B"/>
    <w:rsid w:val="00461F48"/>
    <w:rsid w:val="00470207"/>
    <w:rsid w:val="00471EE7"/>
    <w:rsid w:val="004801CC"/>
    <w:rsid w:val="00481EC9"/>
    <w:rsid w:val="0048209C"/>
    <w:rsid w:val="00492417"/>
    <w:rsid w:val="004940D1"/>
    <w:rsid w:val="004965D4"/>
    <w:rsid w:val="00497B05"/>
    <w:rsid w:val="004A57A9"/>
    <w:rsid w:val="004A7F59"/>
    <w:rsid w:val="004B67D1"/>
    <w:rsid w:val="004C240C"/>
    <w:rsid w:val="004D7824"/>
    <w:rsid w:val="004E3349"/>
    <w:rsid w:val="004E5FD3"/>
    <w:rsid w:val="004F0A1E"/>
    <w:rsid w:val="004F2F06"/>
    <w:rsid w:val="00507906"/>
    <w:rsid w:val="00517C13"/>
    <w:rsid w:val="00517ED2"/>
    <w:rsid w:val="00523B29"/>
    <w:rsid w:val="005734A9"/>
    <w:rsid w:val="005829BF"/>
    <w:rsid w:val="00587D1E"/>
    <w:rsid w:val="005946C5"/>
    <w:rsid w:val="005B6165"/>
    <w:rsid w:val="005C7662"/>
    <w:rsid w:val="005F3BB5"/>
    <w:rsid w:val="005F5D78"/>
    <w:rsid w:val="00604AC9"/>
    <w:rsid w:val="00614C98"/>
    <w:rsid w:val="006220C8"/>
    <w:rsid w:val="00652B1B"/>
    <w:rsid w:val="006531F0"/>
    <w:rsid w:val="006547A4"/>
    <w:rsid w:val="00663C6C"/>
    <w:rsid w:val="00677FE4"/>
    <w:rsid w:val="006902F7"/>
    <w:rsid w:val="00694E08"/>
    <w:rsid w:val="006A0421"/>
    <w:rsid w:val="006B73DA"/>
    <w:rsid w:val="006D48BE"/>
    <w:rsid w:val="006D5E35"/>
    <w:rsid w:val="006D5E6E"/>
    <w:rsid w:val="006E0338"/>
    <w:rsid w:val="006F018B"/>
    <w:rsid w:val="006F157C"/>
    <w:rsid w:val="006F49F7"/>
    <w:rsid w:val="007037C6"/>
    <w:rsid w:val="00705FE4"/>
    <w:rsid w:val="00706C26"/>
    <w:rsid w:val="00706CA6"/>
    <w:rsid w:val="00734C58"/>
    <w:rsid w:val="0074295C"/>
    <w:rsid w:val="00751FB7"/>
    <w:rsid w:val="00752114"/>
    <w:rsid w:val="00755CC1"/>
    <w:rsid w:val="0077043F"/>
    <w:rsid w:val="0079007F"/>
    <w:rsid w:val="007A023F"/>
    <w:rsid w:val="007B160C"/>
    <w:rsid w:val="007D1C22"/>
    <w:rsid w:val="007E281C"/>
    <w:rsid w:val="007E5CBE"/>
    <w:rsid w:val="007F5C9F"/>
    <w:rsid w:val="007F6ADB"/>
    <w:rsid w:val="007F72A9"/>
    <w:rsid w:val="00807D32"/>
    <w:rsid w:val="00816A4F"/>
    <w:rsid w:val="00816C44"/>
    <w:rsid w:val="008235F1"/>
    <w:rsid w:val="008404A4"/>
    <w:rsid w:val="00845190"/>
    <w:rsid w:val="00855F8F"/>
    <w:rsid w:val="00860E6D"/>
    <w:rsid w:val="008679A5"/>
    <w:rsid w:val="00870935"/>
    <w:rsid w:val="008739B4"/>
    <w:rsid w:val="008952A5"/>
    <w:rsid w:val="008C5010"/>
    <w:rsid w:val="008C6A83"/>
    <w:rsid w:val="008C7E2B"/>
    <w:rsid w:val="008F45AA"/>
    <w:rsid w:val="00932400"/>
    <w:rsid w:val="00935E76"/>
    <w:rsid w:val="00957D17"/>
    <w:rsid w:val="0098088D"/>
    <w:rsid w:val="009A08A2"/>
    <w:rsid w:val="009A746B"/>
    <w:rsid w:val="009D12AD"/>
    <w:rsid w:val="009D2A9A"/>
    <w:rsid w:val="009E4FC9"/>
    <w:rsid w:val="009F5C83"/>
    <w:rsid w:val="009F604B"/>
    <w:rsid w:val="00A030D6"/>
    <w:rsid w:val="00A060FC"/>
    <w:rsid w:val="00A10026"/>
    <w:rsid w:val="00A16B6F"/>
    <w:rsid w:val="00A310C0"/>
    <w:rsid w:val="00A4413B"/>
    <w:rsid w:val="00A51281"/>
    <w:rsid w:val="00A64CCF"/>
    <w:rsid w:val="00A66B4C"/>
    <w:rsid w:val="00A80717"/>
    <w:rsid w:val="00A83C70"/>
    <w:rsid w:val="00A97EAA"/>
    <w:rsid w:val="00AA2DDD"/>
    <w:rsid w:val="00AA664B"/>
    <w:rsid w:val="00AA6E4F"/>
    <w:rsid w:val="00AB577A"/>
    <w:rsid w:val="00AB63DC"/>
    <w:rsid w:val="00AC353F"/>
    <w:rsid w:val="00AC5DF3"/>
    <w:rsid w:val="00AD2346"/>
    <w:rsid w:val="00AE5122"/>
    <w:rsid w:val="00AF305A"/>
    <w:rsid w:val="00B02044"/>
    <w:rsid w:val="00B1125B"/>
    <w:rsid w:val="00B23D41"/>
    <w:rsid w:val="00B250E3"/>
    <w:rsid w:val="00B43DBE"/>
    <w:rsid w:val="00B46EF5"/>
    <w:rsid w:val="00B80191"/>
    <w:rsid w:val="00B83D51"/>
    <w:rsid w:val="00B94BC7"/>
    <w:rsid w:val="00BF0234"/>
    <w:rsid w:val="00BF6283"/>
    <w:rsid w:val="00BF6C14"/>
    <w:rsid w:val="00BF7BED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5135A"/>
    <w:rsid w:val="00C561CE"/>
    <w:rsid w:val="00C7607E"/>
    <w:rsid w:val="00C845A3"/>
    <w:rsid w:val="00C87AF8"/>
    <w:rsid w:val="00C94702"/>
    <w:rsid w:val="00C95725"/>
    <w:rsid w:val="00CB51DF"/>
    <w:rsid w:val="00D0515B"/>
    <w:rsid w:val="00D22196"/>
    <w:rsid w:val="00D45B0A"/>
    <w:rsid w:val="00D64C35"/>
    <w:rsid w:val="00D74905"/>
    <w:rsid w:val="00D91BEA"/>
    <w:rsid w:val="00D965A9"/>
    <w:rsid w:val="00DA0267"/>
    <w:rsid w:val="00DC3BE9"/>
    <w:rsid w:val="00DC400A"/>
    <w:rsid w:val="00DC4B8F"/>
    <w:rsid w:val="00DC6C95"/>
    <w:rsid w:val="00DD6606"/>
    <w:rsid w:val="00DE0C21"/>
    <w:rsid w:val="00DE2C60"/>
    <w:rsid w:val="00DE2EF3"/>
    <w:rsid w:val="00DE7019"/>
    <w:rsid w:val="00E12DD1"/>
    <w:rsid w:val="00E300EC"/>
    <w:rsid w:val="00E524D4"/>
    <w:rsid w:val="00E54A99"/>
    <w:rsid w:val="00E60C6F"/>
    <w:rsid w:val="00E91543"/>
    <w:rsid w:val="00E94D63"/>
    <w:rsid w:val="00EA5267"/>
    <w:rsid w:val="00ED3EBE"/>
    <w:rsid w:val="00ED61BC"/>
    <w:rsid w:val="00EE7993"/>
    <w:rsid w:val="00F01859"/>
    <w:rsid w:val="00F02DB6"/>
    <w:rsid w:val="00F034F3"/>
    <w:rsid w:val="00F119EE"/>
    <w:rsid w:val="00F1408E"/>
    <w:rsid w:val="00F21ED3"/>
    <w:rsid w:val="00F22B82"/>
    <w:rsid w:val="00F25F62"/>
    <w:rsid w:val="00F31A40"/>
    <w:rsid w:val="00F34405"/>
    <w:rsid w:val="00F35AE3"/>
    <w:rsid w:val="00F379B9"/>
    <w:rsid w:val="00F42B50"/>
    <w:rsid w:val="00F4484A"/>
    <w:rsid w:val="00F51CFA"/>
    <w:rsid w:val="00F700DA"/>
    <w:rsid w:val="00F84681"/>
    <w:rsid w:val="00F93E9E"/>
    <w:rsid w:val="00F958F3"/>
    <w:rsid w:val="00FA014C"/>
    <w:rsid w:val="00FB1785"/>
    <w:rsid w:val="00FB6896"/>
    <w:rsid w:val="00FC2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468</Words>
  <Characters>8663</Characters>
  <Application>Microsoft Office Word</Application>
  <DocSecurity>0</DocSecurity>
  <Lines>72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0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cetni</cp:lastModifiedBy>
  <cp:revision>3</cp:revision>
  <cp:lastPrinted>2020-05-19T09:16:00Z</cp:lastPrinted>
  <dcterms:created xsi:type="dcterms:W3CDTF">2020-06-29T10:45:00Z</dcterms:created>
  <dcterms:modified xsi:type="dcterms:W3CDTF">2020-06-29T10:48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